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46DDB" w:rsidRPr="00212B6D" w:rsidRDefault="00977A39" w:rsidP="000E02FA">
      <w:pPr>
        <w:autoSpaceDE w:val="0"/>
        <w:autoSpaceDN w:val="0"/>
        <w:adjustRightInd w:val="0"/>
        <w:spacing w:line="240" w:lineRule="exact"/>
        <w:jc w:val="center"/>
        <w:rPr>
          <w:rFonts w:cs="StoneSansITCTTBold"/>
          <w:b/>
          <w:bCs/>
          <w:sz w:val="22"/>
          <w:szCs w:val="22"/>
        </w:rPr>
      </w:pPr>
      <w:r w:rsidRPr="00C0392A">
        <w:rPr>
          <w:rFonts w:cs="Arial Bold Italic"/>
          <w:b/>
          <w:bCs/>
          <w:w w:val="92"/>
          <w:sz w:val="22"/>
          <w:szCs w:val="22"/>
        </w:rPr>
        <w:t xml:space="preserve">JOURNAL OF </w:t>
      </w:r>
      <w:r>
        <w:rPr>
          <w:rFonts w:cs="Arial Bold Italic"/>
          <w:b/>
          <w:bCs/>
          <w:w w:val="92"/>
          <w:sz w:val="22"/>
          <w:szCs w:val="22"/>
        </w:rPr>
        <w:t>CURRENT SCIENCE AND TECHNOLOGY</w:t>
      </w:r>
      <w:r w:rsidRPr="00C0392A">
        <w:rPr>
          <w:rFonts w:cs="Arial Bold Italic"/>
          <w:b/>
          <w:bCs/>
          <w:w w:val="92"/>
          <w:sz w:val="22"/>
          <w:szCs w:val="22"/>
        </w:rPr>
        <w:t xml:space="preserve"> (</w:t>
      </w:r>
      <w:r>
        <w:rPr>
          <w:rFonts w:cs="Arial Bold Italic"/>
          <w:b/>
          <w:bCs/>
          <w:w w:val="92"/>
          <w:sz w:val="22"/>
          <w:szCs w:val="22"/>
        </w:rPr>
        <w:t>JCST</w:t>
      </w:r>
      <w:r w:rsidRPr="00C0392A">
        <w:rPr>
          <w:rFonts w:cs="Arial Bold Italic"/>
          <w:b/>
          <w:bCs/>
          <w:w w:val="92"/>
          <w:sz w:val="22"/>
          <w:szCs w:val="22"/>
        </w:rPr>
        <w:t>)</w:t>
      </w:r>
    </w:p>
    <w:p w:rsidR="00CA3806" w:rsidRDefault="00831FE2" w:rsidP="000E02FA">
      <w:pPr>
        <w:autoSpaceDE w:val="0"/>
        <w:autoSpaceDN w:val="0"/>
        <w:adjustRightInd w:val="0"/>
        <w:spacing w:line="240" w:lineRule="exact"/>
        <w:jc w:val="center"/>
        <w:rPr>
          <w:rFonts w:cs="StoneSansITCTTBold"/>
          <w:b/>
          <w:bCs/>
          <w:sz w:val="22"/>
          <w:szCs w:val="22"/>
        </w:rPr>
      </w:pPr>
      <w:r w:rsidRPr="00212B6D">
        <w:rPr>
          <w:rFonts w:cs="StoneSansITCTTBold"/>
          <w:b/>
          <w:bCs/>
          <w:sz w:val="22"/>
          <w:szCs w:val="22"/>
        </w:rPr>
        <w:t xml:space="preserve">Copyright Transfer </w:t>
      </w:r>
      <w:r w:rsidR="00CA3806" w:rsidRPr="00212B6D">
        <w:rPr>
          <w:rFonts w:cs="StoneSansITCTTBold"/>
          <w:b/>
          <w:bCs/>
          <w:sz w:val="22"/>
          <w:szCs w:val="22"/>
        </w:rPr>
        <w:t>Agreement</w:t>
      </w:r>
      <w:r w:rsidR="006749E2" w:rsidRPr="00212B6D">
        <w:rPr>
          <w:rFonts w:cs="StoneSansITCTTBold"/>
          <w:b/>
          <w:bCs/>
          <w:sz w:val="22"/>
          <w:szCs w:val="22"/>
        </w:rPr>
        <w:t xml:space="preserve"> (CTA)</w:t>
      </w:r>
    </w:p>
    <w:p w:rsidR="00CA3806" w:rsidRPr="00132DFB" w:rsidRDefault="00CA3806" w:rsidP="00CA3806">
      <w:pPr>
        <w:autoSpaceDE w:val="0"/>
        <w:autoSpaceDN w:val="0"/>
        <w:adjustRightInd w:val="0"/>
        <w:jc w:val="center"/>
        <w:rPr>
          <w:rFonts w:cs="StoneSansITCTTBold"/>
          <w:b/>
          <w:bCs/>
          <w:sz w:val="32"/>
          <w:szCs w:val="32"/>
        </w:rPr>
      </w:pPr>
    </w:p>
    <w:p w:rsidR="00383939" w:rsidRDefault="00383939" w:rsidP="00E316DE">
      <w:pPr>
        <w:autoSpaceDE w:val="0"/>
        <w:autoSpaceDN w:val="0"/>
        <w:adjustRightInd w:val="0"/>
        <w:spacing w:line="240" w:lineRule="exact"/>
        <w:jc w:val="both"/>
        <w:rPr>
          <w:rFonts w:cs="StoneSansITCTTMedium"/>
          <w:sz w:val="22"/>
          <w:szCs w:val="22"/>
        </w:rPr>
      </w:pPr>
    </w:p>
    <w:p w:rsidR="00CA3806" w:rsidRPr="00E316DE" w:rsidRDefault="00CA3806" w:rsidP="00E316DE">
      <w:pPr>
        <w:autoSpaceDE w:val="0"/>
        <w:autoSpaceDN w:val="0"/>
        <w:adjustRightInd w:val="0"/>
        <w:spacing w:line="240" w:lineRule="exact"/>
        <w:jc w:val="both"/>
        <w:rPr>
          <w:rFonts w:cs="StoneSansITCTTMedium"/>
          <w:sz w:val="22"/>
          <w:szCs w:val="22"/>
        </w:rPr>
      </w:pPr>
      <w:r w:rsidRPr="00E316DE">
        <w:rPr>
          <w:rFonts w:cs="StoneSansITCTTMedium"/>
          <w:sz w:val="22"/>
          <w:szCs w:val="22"/>
        </w:rPr>
        <w:t>In order to protect the work against unauthori</w:t>
      </w:r>
      <w:r w:rsidR="00D2798A" w:rsidRPr="00E316DE">
        <w:rPr>
          <w:rFonts w:cs="StoneSansITCTTMedium"/>
          <w:sz w:val="22"/>
          <w:szCs w:val="22"/>
        </w:rPr>
        <w:t>z</w:t>
      </w:r>
      <w:r w:rsidRPr="00E316DE">
        <w:rPr>
          <w:rFonts w:cs="StoneSansITCTTMedium"/>
          <w:sz w:val="22"/>
          <w:szCs w:val="22"/>
        </w:rPr>
        <w:t>ed use and to authori</w:t>
      </w:r>
      <w:r w:rsidR="00D2798A" w:rsidRPr="00E316DE">
        <w:rPr>
          <w:rFonts w:cs="StoneSansITCTTMedium"/>
          <w:sz w:val="22"/>
          <w:szCs w:val="22"/>
        </w:rPr>
        <w:t>z</w:t>
      </w:r>
      <w:r w:rsidRPr="00E316DE">
        <w:rPr>
          <w:rFonts w:cs="StoneSansITCTTMedium"/>
          <w:sz w:val="22"/>
          <w:szCs w:val="22"/>
        </w:rPr>
        <w:t>e dissemina</w:t>
      </w:r>
      <w:r w:rsidR="00A120AC">
        <w:rPr>
          <w:rFonts w:cs="StoneSansITCTTMedium"/>
          <w:sz w:val="22"/>
          <w:szCs w:val="22"/>
        </w:rPr>
        <w:t>tion of the work by means of off</w:t>
      </w:r>
      <w:r w:rsidRPr="00E316DE">
        <w:rPr>
          <w:rFonts w:cs="StoneSansITCTTMedium"/>
          <w:sz w:val="22"/>
          <w:szCs w:val="22"/>
        </w:rPr>
        <w:t xml:space="preserve">prints, </w:t>
      </w:r>
      <w:r w:rsidR="00043A59" w:rsidRPr="00E316DE">
        <w:rPr>
          <w:rFonts w:cs="StoneSansITCTTMedium"/>
          <w:sz w:val="22"/>
          <w:szCs w:val="22"/>
        </w:rPr>
        <w:t xml:space="preserve">reprints, </w:t>
      </w:r>
      <w:r w:rsidRPr="00E316DE">
        <w:rPr>
          <w:rFonts w:cs="StoneSansITCTTMedium"/>
          <w:sz w:val="22"/>
          <w:szCs w:val="22"/>
        </w:rPr>
        <w:t>legitimate p</w:t>
      </w:r>
      <w:r w:rsidR="00043A59" w:rsidRPr="00E316DE">
        <w:rPr>
          <w:rFonts w:cs="StoneSansITCTTMedium"/>
          <w:sz w:val="22"/>
          <w:szCs w:val="22"/>
        </w:rPr>
        <w:t xml:space="preserve">hotocopies, microform editions, </w:t>
      </w:r>
      <w:r w:rsidRPr="00E316DE">
        <w:rPr>
          <w:rFonts w:cs="StoneSansITCTTMedium"/>
          <w:sz w:val="22"/>
          <w:szCs w:val="22"/>
        </w:rPr>
        <w:t>translation, document delivery, and secondary information sources such as abstracting and indexing services including data bases, it is necessary for the author(s) to transfer the copyright in a formal written manner.</w:t>
      </w:r>
    </w:p>
    <w:p w:rsidR="00CA3806" w:rsidRPr="00E316DE" w:rsidRDefault="00CA3806" w:rsidP="00E316DE">
      <w:pPr>
        <w:autoSpaceDE w:val="0"/>
        <w:autoSpaceDN w:val="0"/>
        <w:adjustRightInd w:val="0"/>
        <w:spacing w:line="240" w:lineRule="exact"/>
        <w:rPr>
          <w:rFonts w:cs="StoneSansITCTTMedium"/>
          <w:sz w:val="22"/>
          <w:szCs w:val="22"/>
        </w:rPr>
      </w:pPr>
    </w:p>
    <w:p w:rsidR="00CA3806" w:rsidRPr="00E316DE" w:rsidRDefault="00CA3806" w:rsidP="00E316DE">
      <w:pPr>
        <w:autoSpaceDE w:val="0"/>
        <w:autoSpaceDN w:val="0"/>
        <w:adjustRightInd w:val="0"/>
        <w:spacing w:line="240" w:lineRule="exact"/>
        <w:rPr>
          <w:rFonts w:cs="StoneSansITCTTMedium"/>
          <w:sz w:val="22"/>
          <w:szCs w:val="22"/>
        </w:rPr>
      </w:pPr>
      <w:r w:rsidRPr="00E316DE">
        <w:rPr>
          <w:rFonts w:cs="StoneSansITCTTMedium"/>
          <w:sz w:val="22"/>
          <w:szCs w:val="22"/>
        </w:rPr>
        <w:t xml:space="preserve">The </w:t>
      </w:r>
      <w:r w:rsidRPr="00E316DE">
        <w:rPr>
          <w:rFonts w:cs="StoneSansITCTTMedium"/>
          <w:b/>
          <w:bCs/>
          <w:sz w:val="22"/>
          <w:szCs w:val="22"/>
        </w:rPr>
        <w:t>Consent</w:t>
      </w:r>
      <w:r w:rsidRPr="00E316DE">
        <w:rPr>
          <w:rFonts w:cs="StoneSansITCTTMedium"/>
          <w:sz w:val="22"/>
          <w:szCs w:val="22"/>
        </w:rPr>
        <w:t xml:space="preserve"> ensures that the Publisher has the author’s permission to publish the work.</w:t>
      </w:r>
    </w:p>
    <w:p w:rsidR="00CA3806" w:rsidRPr="00E316DE" w:rsidRDefault="00CA3806" w:rsidP="00CA3806">
      <w:pPr>
        <w:autoSpaceDE w:val="0"/>
        <w:autoSpaceDN w:val="0"/>
        <w:adjustRightInd w:val="0"/>
        <w:rPr>
          <w:rFonts w:cs="StoneSansITCTTMedium"/>
          <w:sz w:val="22"/>
          <w:szCs w:val="22"/>
        </w:rPr>
      </w:pPr>
    </w:p>
    <w:p w:rsidR="00CA3806" w:rsidRPr="00E316DE" w:rsidRDefault="00CA3806" w:rsidP="00CA3806">
      <w:pPr>
        <w:autoSpaceDE w:val="0"/>
        <w:autoSpaceDN w:val="0"/>
        <w:adjustRightInd w:val="0"/>
        <w:rPr>
          <w:rFonts w:cs="StoneSansITCTTMedium"/>
          <w:b/>
          <w:bCs/>
          <w:sz w:val="22"/>
          <w:szCs w:val="22"/>
        </w:rPr>
      </w:pPr>
      <w:r w:rsidRPr="00E316DE">
        <w:rPr>
          <w:rFonts w:cs="StoneSansITCTTMedium"/>
          <w:b/>
          <w:bCs/>
          <w:sz w:val="22"/>
          <w:szCs w:val="22"/>
        </w:rPr>
        <w:t>Title of Article</w:t>
      </w:r>
    </w:p>
    <w:p w:rsidR="00CA3806" w:rsidRPr="00E316DE" w:rsidRDefault="00CA3806" w:rsidP="00CA3806">
      <w:pPr>
        <w:autoSpaceDE w:val="0"/>
        <w:autoSpaceDN w:val="0"/>
        <w:adjustRightInd w:val="0"/>
        <w:rPr>
          <w:rFonts w:cs="StoneSansITCTTMedium"/>
          <w:sz w:val="22"/>
          <w:szCs w:val="22"/>
          <w:u w:val="single"/>
        </w:rPr>
      </w:pP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006749E2" w:rsidRPr="00E316DE">
        <w:rPr>
          <w:rFonts w:cs="StoneSansITCTTMedium"/>
          <w:sz w:val="22"/>
          <w:szCs w:val="22"/>
          <w:u w:val="single"/>
        </w:rPr>
        <w:tab/>
      </w:r>
      <w:r w:rsidR="006749E2" w:rsidRPr="00E316DE">
        <w:rPr>
          <w:rFonts w:cs="StoneSansITCTTMedium"/>
          <w:sz w:val="22"/>
          <w:szCs w:val="22"/>
          <w:u w:val="single"/>
        </w:rPr>
        <w:tab/>
      </w:r>
    </w:p>
    <w:p w:rsidR="00CA3806" w:rsidRPr="00E316DE" w:rsidRDefault="00CA3806" w:rsidP="00CA3806">
      <w:pPr>
        <w:autoSpaceDE w:val="0"/>
        <w:autoSpaceDN w:val="0"/>
        <w:adjustRightInd w:val="0"/>
        <w:rPr>
          <w:rFonts w:cs="StoneSansITCTTMedium"/>
          <w:sz w:val="22"/>
          <w:szCs w:val="22"/>
        </w:rPr>
      </w:pPr>
      <w:r w:rsidRPr="00E316DE">
        <w:rPr>
          <w:rFonts w:cs="StoneSansITCTTMedium"/>
          <w:b/>
          <w:bCs/>
          <w:sz w:val="22"/>
          <w:szCs w:val="22"/>
        </w:rPr>
        <w:t>Author(s</w:t>
      </w:r>
      <w:r w:rsidRPr="00E316DE">
        <w:rPr>
          <w:rFonts w:cs="StoneSansITCTTMedium"/>
          <w:sz w:val="22"/>
          <w:szCs w:val="22"/>
        </w:rPr>
        <w:t>)</w:t>
      </w:r>
    </w:p>
    <w:p w:rsidR="00CA3806" w:rsidRPr="00E316DE" w:rsidRDefault="00CA3806" w:rsidP="00CA3806">
      <w:pPr>
        <w:autoSpaceDE w:val="0"/>
        <w:autoSpaceDN w:val="0"/>
        <w:adjustRightInd w:val="0"/>
        <w:rPr>
          <w:rFonts w:cs="StoneSansITCTTMedium"/>
          <w:sz w:val="22"/>
          <w:szCs w:val="22"/>
          <w:u w:val="single"/>
        </w:rPr>
      </w:pP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006749E2" w:rsidRPr="00E316DE">
        <w:rPr>
          <w:rFonts w:cs="StoneSansITCTTMedium"/>
          <w:sz w:val="22"/>
          <w:szCs w:val="22"/>
          <w:u w:val="single"/>
        </w:rPr>
        <w:tab/>
      </w:r>
    </w:p>
    <w:p w:rsidR="00CA3806" w:rsidRPr="00E316DE" w:rsidRDefault="00CA3806" w:rsidP="00CA3806">
      <w:pPr>
        <w:autoSpaceDE w:val="0"/>
        <w:autoSpaceDN w:val="0"/>
        <w:adjustRightInd w:val="0"/>
        <w:rPr>
          <w:rFonts w:cs="StoneSansITCTTMedium"/>
          <w:sz w:val="22"/>
          <w:szCs w:val="22"/>
          <w:u w:val="single"/>
        </w:rPr>
      </w:pP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006749E2" w:rsidRPr="00E316DE">
        <w:rPr>
          <w:rFonts w:cs="StoneSansITCTTMedium"/>
          <w:sz w:val="22"/>
          <w:szCs w:val="22"/>
          <w:u w:val="single"/>
        </w:rPr>
        <w:tab/>
      </w:r>
    </w:p>
    <w:p w:rsidR="00CA3806" w:rsidRPr="00E316DE" w:rsidRDefault="00CA3806" w:rsidP="00CA3806">
      <w:pPr>
        <w:autoSpaceDE w:val="0"/>
        <w:autoSpaceDN w:val="0"/>
        <w:adjustRightInd w:val="0"/>
        <w:rPr>
          <w:rFonts w:cs="StoneSansITCTTMedium"/>
          <w:b/>
          <w:bCs/>
          <w:sz w:val="22"/>
          <w:szCs w:val="22"/>
        </w:rPr>
      </w:pPr>
      <w:r w:rsidRPr="00E316DE">
        <w:rPr>
          <w:rFonts w:cs="StoneSansITCTTMedium"/>
          <w:b/>
          <w:bCs/>
          <w:sz w:val="22"/>
          <w:szCs w:val="22"/>
        </w:rPr>
        <w:t>Corresponding Author</w:t>
      </w:r>
      <w:r w:rsidR="006749E2" w:rsidRPr="00E316DE">
        <w:rPr>
          <w:rFonts w:cs="StoneSansITCTTMedium"/>
          <w:b/>
          <w:bCs/>
          <w:sz w:val="22"/>
          <w:szCs w:val="22"/>
        </w:rPr>
        <w:tab/>
      </w:r>
    </w:p>
    <w:p w:rsidR="00CA3806" w:rsidRPr="00E316DE" w:rsidRDefault="00CA3806" w:rsidP="00CA3806">
      <w:pPr>
        <w:autoSpaceDE w:val="0"/>
        <w:autoSpaceDN w:val="0"/>
        <w:adjustRightInd w:val="0"/>
        <w:rPr>
          <w:rFonts w:cs="StoneSansITCTTMedium"/>
          <w:sz w:val="22"/>
          <w:szCs w:val="22"/>
          <w:u w:val="single"/>
        </w:rPr>
      </w:pP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006749E2" w:rsidRPr="00E316DE">
        <w:rPr>
          <w:rFonts w:cs="StoneSansITCTTMedium"/>
          <w:sz w:val="22"/>
          <w:szCs w:val="22"/>
          <w:u w:val="single"/>
        </w:rPr>
        <w:tab/>
      </w:r>
    </w:p>
    <w:p w:rsidR="00CA3806" w:rsidRPr="00E316DE" w:rsidRDefault="00CA3806" w:rsidP="00CA3806">
      <w:pPr>
        <w:autoSpaceDE w:val="0"/>
        <w:autoSpaceDN w:val="0"/>
        <w:adjustRightInd w:val="0"/>
        <w:rPr>
          <w:rFonts w:cs="StoneSansITCTTMedium"/>
          <w:sz w:val="22"/>
          <w:szCs w:val="22"/>
        </w:rPr>
      </w:pPr>
    </w:p>
    <w:p w:rsidR="00CA3806" w:rsidRPr="00E316DE" w:rsidRDefault="00CA3806" w:rsidP="000E02FA">
      <w:pPr>
        <w:autoSpaceDE w:val="0"/>
        <w:autoSpaceDN w:val="0"/>
        <w:adjustRightInd w:val="0"/>
        <w:spacing w:line="240" w:lineRule="exact"/>
        <w:ind w:left="270" w:hanging="270"/>
        <w:jc w:val="both"/>
        <w:rPr>
          <w:rFonts w:cs="StoneSansITCTTMedium"/>
          <w:sz w:val="22"/>
          <w:szCs w:val="22"/>
        </w:rPr>
      </w:pPr>
      <w:r w:rsidRPr="00E316DE">
        <w:rPr>
          <w:rFonts w:cs="StoneSansITCTTMedium"/>
          <w:sz w:val="22"/>
          <w:szCs w:val="22"/>
        </w:rPr>
        <w:t xml:space="preserve">1. The Author hereby assigns to the Publisher the copyright to the work named above whereby the Publisher shall have the exclusive right to publish the said article in print </w:t>
      </w:r>
      <w:r w:rsidR="00A92053" w:rsidRPr="00E316DE">
        <w:rPr>
          <w:rFonts w:cs="StoneSansITCTTMedium"/>
          <w:sz w:val="22"/>
          <w:szCs w:val="22"/>
        </w:rPr>
        <w:t>and in electronic form.</w:t>
      </w:r>
    </w:p>
    <w:p w:rsidR="00CA3806" w:rsidRPr="00E316DE" w:rsidRDefault="00CA3806" w:rsidP="000E02FA">
      <w:pPr>
        <w:autoSpaceDE w:val="0"/>
        <w:autoSpaceDN w:val="0"/>
        <w:adjustRightInd w:val="0"/>
        <w:spacing w:line="240" w:lineRule="exact"/>
        <w:ind w:left="270" w:hanging="270"/>
        <w:jc w:val="both"/>
        <w:rPr>
          <w:rFonts w:cs="StoneSansITCTTMedium"/>
          <w:sz w:val="22"/>
          <w:szCs w:val="22"/>
        </w:rPr>
      </w:pPr>
      <w:r w:rsidRPr="00E316DE">
        <w:rPr>
          <w:rFonts w:cs="StoneSansITCTTMedium"/>
          <w:sz w:val="22"/>
          <w:szCs w:val="22"/>
        </w:rPr>
        <w:t>2. The Author guarantees that the work is original, has not been published previously,</w:t>
      </w:r>
      <w:r w:rsidR="000E02FA">
        <w:rPr>
          <w:rFonts w:cs="StoneSansITCTTMedium"/>
          <w:sz w:val="22"/>
          <w:szCs w:val="22"/>
        </w:rPr>
        <w:t xml:space="preserve"> </w:t>
      </w:r>
      <w:r w:rsidRPr="00E316DE">
        <w:rPr>
          <w:rFonts w:cs="StoneSansITCTTMedium"/>
          <w:sz w:val="22"/>
          <w:szCs w:val="22"/>
        </w:rPr>
        <w:t>is not under consideration for publication elsewhere, that it contains nothing libelous, that all statements therein purporting to be facts are true and that any formula or instruction contained therein will not, if followed accurately, cause any injury, illness or damage to the user, that the work is in no way whatever a violation or infringement of any existing copyright or licen</w:t>
      </w:r>
      <w:r w:rsidR="006749E2" w:rsidRPr="00E316DE">
        <w:rPr>
          <w:rFonts w:cs="StoneSansITCTTMedium"/>
          <w:sz w:val="22"/>
          <w:szCs w:val="22"/>
        </w:rPr>
        <w:t>s</w:t>
      </w:r>
      <w:r w:rsidRPr="00E316DE">
        <w:rPr>
          <w:rFonts w:cs="StoneSansITCTTMedium"/>
          <w:sz w:val="22"/>
          <w:szCs w:val="22"/>
        </w:rPr>
        <w:t xml:space="preserve">e, or duty of confidentiality, or duty to respect to privacy, or any other right of any person or party </w:t>
      </w:r>
      <w:r w:rsidRPr="000E02FA">
        <w:rPr>
          <w:rFonts w:cs="StoneSansITCTTMedium"/>
          <w:sz w:val="22"/>
          <w:szCs w:val="22"/>
        </w:rPr>
        <w:t>what</w:t>
      </w:r>
      <w:r w:rsidR="000E02FA" w:rsidRPr="000E02FA">
        <w:rPr>
          <w:rFonts w:cs="StoneSansITCTTMedium"/>
          <w:sz w:val="22"/>
          <w:szCs w:val="22"/>
        </w:rPr>
        <w:t>soever</w:t>
      </w:r>
      <w:r w:rsidR="000E02FA">
        <w:rPr>
          <w:rFonts w:cs="StoneSansITCTTMedium"/>
          <w:sz w:val="22"/>
          <w:szCs w:val="22"/>
        </w:rPr>
        <w:t xml:space="preserve"> </w:t>
      </w:r>
      <w:r w:rsidRPr="00E316DE">
        <w:rPr>
          <w:rFonts w:cs="StoneSansITCTTMedium"/>
          <w:sz w:val="22"/>
          <w:szCs w:val="22"/>
        </w:rPr>
        <w:t>and that any necessary permission to quote from another source has been obtained.</w:t>
      </w:r>
    </w:p>
    <w:p w:rsidR="00CA3806" w:rsidRPr="000E02FA" w:rsidRDefault="00CA3806" w:rsidP="000E02FA">
      <w:pPr>
        <w:autoSpaceDE w:val="0"/>
        <w:autoSpaceDN w:val="0"/>
        <w:adjustRightInd w:val="0"/>
        <w:spacing w:line="240" w:lineRule="exact"/>
        <w:ind w:left="270" w:hanging="270"/>
        <w:jc w:val="both"/>
        <w:rPr>
          <w:rFonts w:cs="StoneSansITCTTMedium"/>
          <w:sz w:val="22"/>
          <w:szCs w:val="22"/>
        </w:rPr>
      </w:pPr>
      <w:r w:rsidRPr="00E316DE">
        <w:rPr>
          <w:rFonts w:cs="StoneSansITCTTMedium"/>
          <w:sz w:val="22"/>
          <w:szCs w:val="22"/>
        </w:rPr>
        <w:t xml:space="preserve">3. </w:t>
      </w:r>
      <w:r w:rsidRPr="000E02FA">
        <w:rPr>
          <w:rFonts w:cs="StoneSansITCTTMedium"/>
          <w:sz w:val="22"/>
          <w:szCs w:val="22"/>
        </w:rPr>
        <w:t>The Author declares that any person named as co-author of the work is aware of the</w:t>
      </w:r>
      <w:r w:rsidR="000E02FA">
        <w:rPr>
          <w:rFonts w:cs="StoneSansITCTTMedium"/>
          <w:sz w:val="22"/>
          <w:szCs w:val="22"/>
        </w:rPr>
        <w:t xml:space="preserve"> </w:t>
      </w:r>
      <w:r w:rsidRPr="000E02FA">
        <w:rPr>
          <w:rFonts w:cs="StoneSansITCTTMedium"/>
          <w:sz w:val="22"/>
          <w:szCs w:val="22"/>
        </w:rPr>
        <w:t>fact and has agreed to being so named.</w:t>
      </w:r>
    </w:p>
    <w:p w:rsidR="00CA3806" w:rsidRPr="00E316DE" w:rsidRDefault="00CA3806" w:rsidP="000E02FA">
      <w:pPr>
        <w:autoSpaceDE w:val="0"/>
        <w:autoSpaceDN w:val="0"/>
        <w:adjustRightInd w:val="0"/>
        <w:spacing w:line="240" w:lineRule="exact"/>
        <w:ind w:left="270" w:hanging="270"/>
        <w:jc w:val="both"/>
        <w:rPr>
          <w:rFonts w:cs="StoneSansITCTTMedium"/>
          <w:sz w:val="22"/>
          <w:szCs w:val="22"/>
        </w:rPr>
      </w:pPr>
      <w:r w:rsidRPr="00E316DE">
        <w:rPr>
          <w:rFonts w:cs="StoneSansITCTTMedium"/>
          <w:sz w:val="22"/>
          <w:szCs w:val="22"/>
        </w:rPr>
        <w:t xml:space="preserve">4. The Author declares that, if the </w:t>
      </w:r>
      <w:r w:rsidR="006749E2" w:rsidRPr="00E316DE">
        <w:rPr>
          <w:rFonts w:cs="StoneSansITCTTMedium"/>
          <w:sz w:val="22"/>
          <w:szCs w:val="22"/>
        </w:rPr>
        <w:t>CTA form</w:t>
      </w:r>
      <w:r w:rsidRPr="00E316DE">
        <w:rPr>
          <w:rFonts w:cs="StoneSansITCTTMedium"/>
          <w:sz w:val="22"/>
          <w:szCs w:val="22"/>
        </w:rPr>
        <w:t xml:space="preserve"> has been downloaded from the</w:t>
      </w:r>
      <w:r w:rsidR="000E02FA">
        <w:rPr>
          <w:rFonts w:cs="StoneSansITCTTMedium"/>
          <w:sz w:val="22"/>
          <w:szCs w:val="22"/>
        </w:rPr>
        <w:t xml:space="preserve"> </w:t>
      </w:r>
      <w:r w:rsidRPr="00E316DE">
        <w:rPr>
          <w:rFonts w:cs="StoneSansITCTTMedium"/>
          <w:sz w:val="22"/>
          <w:szCs w:val="22"/>
        </w:rPr>
        <w:t>Publisher’s website or sent by e-mail, the form has not been changed in any way without the</w:t>
      </w:r>
      <w:r w:rsidR="006749E2" w:rsidRPr="00E316DE">
        <w:rPr>
          <w:rFonts w:cs="StoneSansITCTTMedium"/>
          <w:sz w:val="22"/>
          <w:szCs w:val="22"/>
        </w:rPr>
        <w:t xml:space="preserve"> </w:t>
      </w:r>
      <w:r w:rsidRPr="00E316DE">
        <w:rPr>
          <w:rFonts w:cs="StoneSansITCTTMedium"/>
          <w:sz w:val="22"/>
          <w:szCs w:val="22"/>
        </w:rPr>
        <w:t>knowledge of the Publisher.</w:t>
      </w:r>
    </w:p>
    <w:p w:rsidR="006749E2" w:rsidRPr="00E316DE" w:rsidRDefault="006749E2" w:rsidP="00E316DE">
      <w:pPr>
        <w:autoSpaceDE w:val="0"/>
        <w:autoSpaceDN w:val="0"/>
        <w:adjustRightInd w:val="0"/>
        <w:spacing w:line="240" w:lineRule="exact"/>
        <w:rPr>
          <w:rFonts w:cs="StoneSansITCTTMedium"/>
          <w:sz w:val="22"/>
          <w:szCs w:val="22"/>
        </w:rPr>
      </w:pPr>
    </w:p>
    <w:p w:rsidR="00CA3806" w:rsidRPr="00E316DE" w:rsidRDefault="00CA3806" w:rsidP="00E316DE">
      <w:pPr>
        <w:autoSpaceDE w:val="0"/>
        <w:autoSpaceDN w:val="0"/>
        <w:adjustRightInd w:val="0"/>
        <w:spacing w:line="240" w:lineRule="exact"/>
        <w:rPr>
          <w:rFonts w:cs="StoneSansITCTTMedium"/>
          <w:sz w:val="22"/>
          <w:szCs w:val="22"/>
        </w:rPr>
      </w:pPr>
      <w:r w:rsidRPr="00E316DE">
        <w:rPr>
          <w:rFonts w:cs="StoneSansITCTTMedium"/>
          <w:sz w:val="22"/>
          <w:szCs w:val="22"/>
        </w:rPr>
        <w:t xml:space="preserve">To be signed by the </w:t>
      </w:r>
      <w:r w:rsidR="006749E2" w:rsidRPr="00E316DE">
        <w:rPr>
          <w:rFonts w:cs="StoneSansITCTTMedium"/>
          <w:sz w:val="22"/>
          <w:szCs w:val="22"/>
        </w:rPr>
        <w:t xml:space="preserve">corresponding author </w:t>
      </w:r>
      <w:r w:rsidRPr="00E316DE">
        <w:rPr>
          <w:rFonts w:cs="StoneSansITCTTMedium"/>
          <w:sz w:val="22"/>
          <w:szCs w:val="22"/>
        </w:rPr>
        <w:t xml:space="preserve">on behalf of </w:t>
      </w:r>
      <w:r w:rsidR="006749E2" w:rsidRPr="00E316DE">
        <w:rPr>
          <w:rFonts w:cs="StoneSansITCTTMedium"/>
          <w:sz w:val="22"/>
          <w:szCs w:val="22"/>
        </w:rPr>
        <w:t>all</w:t>
      </w:r>
      <w:r w:rsidRPr="00E316DE">
        <w:rPr>
          <w:rFonts w:cs="StoneSansITCTTMedium"/>
          <w:sz w:val="22"/>
          <w:szCs w:val="22"/>
        </w:rPr>
        <w:t xml:space="preserve"> co-authors.</w:t>
      </w:r>
    </w:p>
    <w:p w:rsidR="006749E2" w:rsidRPr="00E316DE" w:rsidRDefault="006749E2" w:rsidP="00CA3806">
      <w:pPr>
        <w:autoSpaceDE w:val="0"/>
        <w:autoSpaceDN w:val="0"/>
        <w:adjustRightInd w:val="0"/>
        <w:rPr>
          <w:rFonts w:cs="StoneSansITCTTMedium"/>
          <w:sz w:val="22"/>
          <w:szCs w:val="22"/>
        </w:rPr>
      </w:pPr>
    </w:p>
    <w:p w:rsidR="006749E2" w:rsidRPr="00E316DE" w:rsidRDefault="006749E2" w:rsidP="00CA3806">
      <w:pPr>
        <w:autoSpaceDE w:val="0"/>
        <w:autoSpaceDN w:val="0"/>
        <w:adjustRightInd w:val="0"/>
        <w:rPr>
          <w:rFonts w:cs="StoneSansITCTTMedium"/>
          <w:sz w:val="22"/>
          <w:szCs w:val="22"/>
          <w:u w:val="single"/>
        </w:rPr>
      </w:pPr>
      <w:r w:rsidRPr="00E316DE">
        <w:rPr>
          <w:rFonts w:cs="StoneSansITCTTMedium"/>
          <w:sz w:val="22"/>
          <w:szCs w:val="22"/>
        </w:rPr>
        <w:t xml:space="preserve">Signature </w:t>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p>
    <w:p w:rsidR="006749E2" w:rsidRPr="00E316DE" w:rsidRDefault="00CA3806" w:rsidP="00CA3806">
      <w:pPr>
        <w:autoSpaceDE w:val="0"/>
        <w:autoSpaceDN w:val="0"/>
        <w:adjustRightInd w:val="0"/>
        <w:rPr>
          <w:rFonts w:cs="StoneSansITCTTMedium"/>
          <w:sz w:val="22"/>
          <w:szCs w:val="22"/>
        </w:rPr>
      </w:pPr>
      <w:r w:rsidRPr="00E316DE">
        <w:rPr>
          <w:rFonts w:cs="StoneSansITCTTMedium"/>
          <w:sz w:val="22"/>
          <w:szCs w:val="22"/>
        </w:rPr>
        <w:t>Name</w:t>
      </w:r>
      <w:r w:rsidR="006749E2" w:rsidRPr="00E316DE">
        <w:rPr>
          <w:rFonts w:cs="StoneSansITCTTMedium"/>
          <w:sz w:val="22"/>
          <w:szCs w:val="22"/>
        </w:rPr>
        <w:t xml:space="preserve"> (Print)</w:t>
      </w:r>
      <w:r w:rsidRPr="00E316DE">
        <w:rPr>
          <w:rFonts w:cs="StoneSansITCTTMedium"/>
          <w:sz w:val="22"/>
          <w:szCs w:val="22"/>
        </w:rPr>
        <w:t xml:space="preserve"> </w:t>
      </w:r>
      <w:r w:rsidR="006749E2" w:rsidRPr="00E316DE">
        <w:rPr>
          <w:rFonts w:cs="StoneSansITCTTMedium"/>
          <w:sz w:val="22"/>
          <w:szCs w:val="22"/>
          <w:u w:val="single"/>
        </w:rPr>
        <w:tab/>
      </w:r>
      <w:r w:rsidR="006749E2" w:rsidRPr="00E316DE">
        <w:rPr>
          <w:rFonts w:cs="StoneSansITCTTMedium"/>
          <w:sz w:val="22"/>
          <w:szCs w:val="22"/>
          <w:u w:val="single"/>
        </w:rPr>
        <w:tab/>
      </w:r>
      <w:r w:rsidR="006749E2" w:rsidRPr="00E316DE">
        <w:rPr>
          <w:rFonts w:cs="StoneSansITCTTMedium"/>
          <w:sz w:val="22"/>
          <w:szCs w:val="22"/>
          <w:u w:val="single"/>
        </w:rPr>
        <w:tab/>
      </w:r>
      <w:r w:rsidR="006749E2" w:rsidRPr="00E316DE">
        <w:rPr>
          <w:rFonts w:cs="StoneSansITCTTMedium"/>
          <w:sz w:val="22"/>
          <w:szCs w:val="22"/>
          <w:u w:val="single"/>
        </w:rPr>
        <w:tab/>
      </w:r>
      <w:r w:rsidR="006749E2" w:rsidRPr="00E316DE">
        <w:rPr>
          <w:rFonts w:cs="StoneSansITCTTMedium"/>
          <w:sz w:val="22"/>
          <w:szCs w:val="22"/>
          <w:u w:val="single"/>
        </w:rPr>
        <w:tab/>
      </w:r>
      <w:r w:rsidR="006749E2" w:rsidRPr="00E316DE">
        <w:rPr>
          <w:rFonts w:cs="StoneSansITCTTMedium"/>
          <w:sz w:val="22"/>
          <w:szCs w:val="22"/>
          <w:u w:val="single"/>
        </w:rPr>
        <w:tab/>
      </w:r>
      <w:r w:rsidR="006749E2" w:rsidRPr="00E316DE">
        <w:rPr>
          <w:rFonts w:cs="StoneSansITCTTMedium"/>
          <w:sz w:val="22"/>
          <w:szCs w:val="22"/>
          <w:u w:val="single"/>
        </w:rPr>
        <w:tab/>
      </w:r>
      <w:r w:rsidR="006749E2" w:rsidRPr="00E316DE">
        <w:rPr>
          <w:rFonts w:cs="StoneSansITCTTMedium"/>
          <w:sz w:val="22"/>
          <w:szCs w:val="22"/>
          <w:u w:val="single"/>
        </w:rPr>
        <w:tab/>
      </w:r>
      <w:r w:rsidR="006749E2" w:rsidRPr="00E316DE">
        <w:rPr>
          <w:rFonts w:cs="StoneSansITCTTMedium"/>
          <w:sz w:val="22"/>
          <w:szCs w:val="22"/>
          <w:u w:val="single"/>
        </w:rPr>
        <w:tab/>
      </w:r>
      <w:r w:rsidR="006749E2" w:rsidRPr="00E316DE">
        <w:rPr>
          <w:rFonts w:cs="StoneSansITCTTMedium"/>
          <w:sz w:val="22"/>
          <w:szCs w:val="22"/>
          <w:u w:val="single"/>
        </w:rPr>
        <w:tab/>
      </w:r>
    </w:p>
    <w:p w:rsidR="006749E2" w:rsidRPr="00E316DE" w:rsidRDefault="006749E2" w:rsidP="00CA3806">
      <w:pPr>
        <w:autoSpaceDE w:val="0"/>
        <w:autoSpaceDN w:val="0"/>
        <w:adjustRightInd w:val="0"/>
        <w:rPr>
          <w:rFonts w:cs="StoneSansITCTTMedium"/>
          <w:sz w:val="22"/>
          <w:szCs w:val="22"/>
          <w:u w:val="single"/>
        </w:rPr>
      </w:pPr>
      <w:r w:rsidRPr="00E316DE">
        <w:rPr>
          <w:rFonts w:cs="StoneSansITCTTMedium"/>
          <w:sz w:val="22"/>
          <w:szCs w:val="22"/>
        </w:rPr>
        <w:t xml:space="preserve">Date </w:t>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r w:rsidRPr="00E316DE">
        <w:rPr>
          <w:rFonts w:cs="StoneSansITCTTMedium"/>
          <w:sz w:val="22"/>
          <w:szCs w:val="22"/>
          <w:u w:val="single"/>
        </w:rPr>
        <w:tab/>
      </w:r>
    </w:p>
    <w:p w:rsidR="00CA3806" w:rsidRPr="00E316DE" w:rsidRDefault="00CA3806" w:rsidP="00CA3806">
      <w:pPr>
        <w:autoSpaceDE w:val="0"/>
        <w:autoSpaceDN w:val="0"/>
        <w:adjustRightInd w:val="0"/>
        <w:rPr>
          <w:rFonts w:cs="StoneSansITCTTMedium"/>
          <w:sz w:val="22"/>
          <w:szCs w:val="22"/>
        </w:rPr>
      </w:pPr>
    </w:p>
    <w:p w:rsidR="006749E2" w:rsidRPr="00E316DE" w:rsidRDefault="006749E2" w:rsidP="00CA3806">
      <w:pPr>
        <w:rPr>
          <w:rFonts w:cs="StoneSansITCTTMedium"/>
          <w:sz w:val="22"/>
          <w:szCs w:val="22"/>
        </w:rPr>
      </w:pPr>
    </w:p>
    <w:p w:rsidR="00852E1F" w:rsidRPr="00E316DE" w:rsidRDefault="00CA3806" w:rsidP="00E316DE">
      <w:pPr>
        <w:spacing w:line="240" w:lineRule="exact"/>
        <w:rPr>
          <w:sz w:val="22"/>
          <w:szCs w:val="22"/>
        </w:rPr>
      </w:pPr>
      <w:r w:rsidRPr="00E316DE">
        <w:rPr>
          <w:rFonts w:cs="StoneSansITCTTMedium"/>
          <w:sz w:val="22"/>
          <w:szCs w:val="22"/>
        </w:rPr>
        <w:t xml:space="preserve">Please </w:t>
      </w:r>
      <w:r w:rsidR="00D2798A" w:rsidRPr="00E316DE">
        <w:rPr>
          <w:rFonts w:cs="StoneSansITCTTMedium"/>
          <w:sz w:val="22"/>
          <w:szCs w:val="22"/>
        </w:rPr>
        <w:t>submit</w:t>
      </w:r>
      <w:r w:rsidRPr="00E316DE">
        <w:rPr>
          <w:rFonts w:cs="StoneSansITCTTMedium"/>
          <w:sz w:val="22"/>
          <w:szCs w:val="22"/>
        </w:rPr>
        <w:t xml:space="preserve"> this signed form promptly to </w:t>
      </w:r>
      <w:r w:rsidR="00261CC6">
        <w:rPr>
          <w:rFonts w:cs="StoneSansITCTTMedium"/>
          <w:i/>
          <w:iCs/>
          <w:sz w:val="22"/>
          <w:szCs w:val="22"/>
        </w:rPr>
        <w:t>JCST</w:t>
      </w:r>
      <w:r w:rsidR="00831FE2" w:rsidRPr="00E316DE">
        <w:rPr>
          <w:rFonts w:cs="StoneSansITCTTMedium"/>
          <w:i/>
          <w:iCs/>
          <w:sz w:val="22"/>
          <w:szCs w:val="22"/>
        </w:rPr>
        <w:t xml:space="preserve"> </w:t>
      </w:r>
      <w:r w:rsidR="006749E2" w:rsidRPr="00E316DE">
        <w:rPr>
          <w:rFonts w:cs="StoneSansITCTTMedium"/>
          <w:sz w:val="22"/>
          <w:szCs w:val="22"/>
        </w:rPr>
        <w:t>E</w:t>
      </w:r>
      <w:r w:rsidRPr="00E316DE">
        <w:rPr>
          <w:rFonts w:cs="StoneSansITCTTMedium"/>
          <w:sz w:val="22"/>
          <w:szCs w:val="22"/>
        </w:rPr>
        <w:t>ditor</w:t>
      </w:r>
      <w:r w:rsidR="006749E2" w:rsidRPr="00E316DE">
        <w:rPr>
          <w:rFonts w:cs="StoneSansITCTTMedium"/>
          <w:sz w:val="22"/>
          <w:szCs w:val="22"/>
        </w:rPr>
        <w:t>ial Office.</w:t>
      </w:r>
      <w:r w:rsidRPr="00E316DE">
        <w:rPr>
          <w:rFonts w:cs="StoneSansITCTTMedium"/>
          <w:sz w:val="22"/>
          <w:szCs w:val="22"/>
        </w:rPr>
        <w:t xml:space="preserve"> Thank you.</w:t>
      </w:r>
    </w:p>
    <w:p w:rsidR="006749E2" w:rsidRPr="00E316DE" w:rsidRDefault="006749E2" w:rsidP="00E316DE">
      <w:pPr>
        <w:spacing w:line="240" w:lineRule="exact"/>
        <w:rPr>
          <w:b/>
          <w:i/>
          <w:sz w:val="22"/>
          <w:szCs w:val="22"/>
        </w:rPr>
      </w:pPr>
    </w:p>
    <w:p w:rsidR="006749E2" w:rsidRPr="00E316DE" w:rsidRDefault="00261CC6" w:rsidP="00E316DE">
      <w:pPr>
        <w:spacing w:line="240" w:lineRule="exact"/>
        <w:rPr>
          <w:b/>
          <w:iCs/>
          <w:sz w:val="22"/>
          <w:szCs w:val="22"/>
        </w:rPr>
      </w:pPr>
      <w:r>
        <w:rPr>
          <w:b/>
          <w:iCs/>
          <w:sz w:val="22"/>
          <w:szCs w:val="22"/>
        </w:rPr>
        <w:t>JCST</w:t>
      </w:r>
      <w:r w:rsidR="006749E2" w:rsidRPr="00E316DE">
        <w:rPr>
          <w:b/>
          <w:iCs/>
          <w:sz w:val="22"/>
          <w:szCs w:val="22"/>
        </w:rPr>
        <w:t xml:space="preserve"> Editorial Office</w:t>
      </w:r>
    </w:p>
    <w:p w:rsidR="006749E2" w:rsidRPr="00E316DE" w:rsidRDefault="006749E2" w:rsidP="00E316DE">
      <w:pPr>
        <w:spacing w:line="240" w:lineRule="exact"/>
        <w:rPr>
          <w:b/>
          <w:iCs/>
          <w:sz w:val="22"/>
          <w:szCs w:val="22"/>
        </w:rPr>
      </w:pPr>
      <w:proofErr w:type="spellStart"/>
      <w:r w:rsidRPr="00E316DE">
        <w:rPr>
          <w:b/>
          <w:iCs/>
          <w:sz w:val="22"/>
          <w:szCs w:val="22"/>
        </w:rPr>
        <w:t>Rangsit</w:t>
      </w:r>
      <w:proofErr w:type="spellEnd"/>
      <w:r w:rsidRPr="00E316DE">
        <w:rPr>
          <w:b/>
          <w:iCs/>
          <w:sz w:val="22"/>
          <w:szCs w:val="22"/>
        </w:rPr>
        <w:t xml:space="preserve"> University</w:t>
      </w:r>
      <w:r w:rsidR="00FD1531" w:rsidRPr="00E316DE">
        <w:rPr>
          <w:b/>
          <w:iCs/>
          <w:sz w:val="22"/>
          <w:szCs w:val="22"/>
        </w:rPr>
        <w:t xml:space="preserve">, 52/347 </w:t>
      </w:r>
      <w:proofErr w:type="spellStart"/>
      <w:r w:rsidR="00FD1531" w:rsidRPr="00E316DE">
        <w:rPr>
          <w:b/>
          <w:iCs/>
          <w:sz w:val="22"/>
          <w:szCs w:val="22"/>
        </w:rPr>
        <w:t>Paholyot</w:t>
      </w:r>
      <w:r w:rsidRPr="00E316DE">
        <w:rPr>
          <w:b/>
          <w:iCs/>
          <w:sz w:val="22"/>
          <w:szCs w:val="22"/>
        </w:rPr>
        <w:t>in</w:t>
      </w:r>
      <w:proofErr w:type="spellEnd"/>
      <w:r w:rsidRPr="00E316DE">
        <w:rPr>
          <w:b/>
          <w:iCs/>
          <w:sz w:val="22"/>
          <w:szCs w:val="22"/>
        </w:rPr>
        <w:t xml:space="preserve"> Road</w:t>
      </w:r>
      <w:r w:rsidR="00C26EDB" w:rsidRPr="00E316DE">
        <w:rPr>
          <w:b/>
          <w:iCs/>
          <w:sz w:val="22"/>
          <w:szCs w:val="22"/>
        </w:rPr>
        <w:t xml:space="preserve">, </w:t>
      </w:r>
      <w:proofErr w:type="spellStart"/>
      <w:r w:rsidR="00C26EDB" w:rsidRPr="00E316DE">
        <w:rPr>
          <w:b/>
          <w:iCs/>
          <w:sz w:val="22"/>
          <w:szCs w:val="22"/>
        </w:rPr>
        <w:t>Pat</w:t>
      </w:r>
      <w:r w:rsidRPr="00E316DE">
        <w:rPr>
          <w:b/>
          <w:iCs/>
          <w:sz w:val="22"/>
          <w:szCs w:val="22"/>
        </w:rPr>
        <w:t>umthani</w:t>
      </w:r>
      <w:proofErr w:type="spellEnd"/>
      <w:r w:rsidRPr="00E316DE">
        <w:rPr>
          <w:b/>
          <w:iCs/>
          <w:sz w:val="22"/>
          <w:szCs w:val="22"/>
        </w:rPr>
        <w:t xml:space="preserve"> </w:t>
      </w:r>
      <w:proofErr w:type="gramStart"/>
      <w:r w:rsidRPr="00E316DE">
        <w:rPr>
          <w:b/>
          <w:iCs/>
          <w:sz w:val="22"/>
          <w:szCs w:val="22"/>
        </w:rPr>
        <w:t>12000  THAILAND</w:t>
      </w:r>
      <w:proofErr w:type="gramEnd"/>
    </w:p>
    <w:p w:rsidR="006749E2" w:rsidRPr="00CA3806" w:rsidRDefault="00FD1531" w:rsidP="000E02FA">
      <w:pPr>
        <w:spacing w:line="240" w:lineRule="exact"/>
        <w:rPr>
          <w:szCs w:val="24"/>
        </w:rPr>
      </w:pPr>
      <w:r w:rsidRPr="00E316DE">
        <w:rPr>
          <w:b/>
          <w:iCs/>
          <w:sz w:val="22"/>
          <w:szCs w:val="22"/>
        </w:rPr>
        <w:t>Phone 0</w:t>
      </w:r>
      <w:r w:rsidR="00831FE2" w:rsidRPr="00E316DE">
        <w:rPr>
          <w:b/>
          <w:iCs/>
          <w:sz w:val="22"/>
          <w:szCs w:val="22"/>
        </w:rPr>
        <w:t>2-</w:t>
      </w:r>
      <w:r w:rsidR="00F17C89" w:rsidRPr="00E316DE">
        <w:rPr>
          <w:b/>
          <w:iCs/>
          <w:sz w:val="22"/>
          <w:szCs w:val="22"/>
        </w:rPr>
        <w:t>791-569</w:t>
      </w:r>
      <w:r w:rsidR="0062690D">
        <w:rPr>
          <w:b/>
          <w:iCs/>
          <w:sz w:val="22"/>
          <w:szCs w:val="22"/>
        </w:rPr>
        <w:t>0</w:t>
      </w:r>
      <w:bookmarkStart w:id="0" w:name="_GoBack"/>
      <w:bookmarkEnd w:id="0"/>
      <w:r w:rsidR="00F17C89" w:rsidRPr="00E316DE">
        <w:rPr>
          <w:b/>
          <w:iCs/>
          <w:sz w:val="22"/>
          <w:szCs w:val="22"/>
        </w:rPr>
        <w:tab/>
      </w:r>
      <w:r w:rsidR="006749E2" w:rsidRPr="00E316DE">
        <w:rPr>
          <w:b/>
          <w:iCs/>
          <w:sz w:val="22"/>
          <w:szCs w:val="22"/>
        </w:rPr>
        <w:t>F</w:t>
      </w:r>
      <w:r w:rsidR="00C26EDB" w:rsidRPr="00E316DE">
        <w:rPr>
          <w:b/>
          <w:iCs/>
          <w:sz w:val="22"/>
          <w:szCs w:val="22"/>
        </w:rPr>
        <w:t>ax</w:t>
      </w:r>
      <w:r w:rsidRPr="00E316DE">
        <w:rPr>
          <w:b/>
          <w:iCs/>
          <w:sz w:val="22"/>
          <w:szCs w:val="22"/>
        </w:rPr>
        <w:t xml:space="preserve"> 0</w:t>
      </w:r>
      <w:r w:rsidR="00831FE2" w:rsidRPr="00E316DE">
        <w:rPr>
          <w:b/>
          <w:iCs/>
          <w:sz w:val="22"/>
          <w:szCs w:val="22"/>
        </w:rPr>
        <w:t>2-</w:t>
      </w:r>
      <w:r w:rsidR="00DD3433">
        <w:rPr>
          <w:b/>
          <w:iCs/>
          <w:sz w:val="22"/>
          <w:szCs w:val="22"/>
        </w:rPr>
        <w:t>791-5689</w:t>
      </w:r>
      <w:r w:rsidR="00F17C89" w:rsidRPr="00E316DE">
        <w:rPr>
          <w:b/>
          <w:iCs/>
          <w:sz w:val="22"/>
          <w:szCs w:val="22"/>
        </w:rPr>
        <w:t xml:space="preserve">  </w:t>
      </w:r>
      <w:r w:rsidR="00C26EDB" w:rsidRPr="00E316DE">
        <w:rPr>
          <w:b/>
          <w:iCs/>
          <w:sz w:val="22"/>
          <w:szCs w:val="22"/>
        </w:rPr>
        <w:t xml:space="preserve"> E</w:t>
      </w:r>
      <w:r w:rsidR="006749E2" w:rsidRPr="00E316DE">
        <w:rPr>
          <w:b/>
          <w:iCs/>
          <w:sz w:val="22"/>
          <w:szCs w:val="22"/>
        </w:rPr>
        <w:t>-mail:</w:t>
      </w:r>
      <w:r w:rsidR="00F17C89" w:rsidRPr="00E316DE">
        <w:rPr>
          <w:b/>
          <w:iCs/>
          <w:sz w:val="22"/>
          <w:szCs w:val="22"/>
        </w:rPr>
        <w:t xml:space="preserve"> </w:t>
      </w:r>
      <w:r w:rsidR="00FF031A" w:rsidRPr="00FF031A">
        <w:rPr>
          <w:b/>
          <w:iCs/>
          <w:sz w:val="22"/>
          <w:szCs w:val="22"/>
        </w:rPr>
        <w:t>jcst</w:t>
      </w:r>
      <w:r w:rsidR="00DD3433" w:rsidRPr="00FF031A">
        <w:rPr>
          <w:b/>
          <w:iCs/>
          <w:sz w:val="22"/>
          <w:szCs w:val="22"/>
        </w:rPr>
        <w:t>201</w:t>
      </w:r>
      <w:r w:rsidR="00FF031A" w:rsidRPr="00FF031A">
        <w:rPr>
          <w:b/>
          <w:iCs/>
          <w:sz w:val="22"/>
          <w:szCs w:val="22"/>
        </w:rPr>
        <w:t>8</w:t>
      </w:r>
      <w:r w:rsidRPr="00FF031A">
        <w:rPr>
          <w:b/>
          <w:iCs/>
          <w:sz w:val="22"/>
          <w:szCs w:val="22"/>
        </w:rPr>
        <w:t>@rsu.ac.th</w:t>
      </w:r>
    </w:p>
    <w:sectPr w:rsidR="006749E2" w:rsidRPr="00CA3806" w:rsidSect="00977A39">
      <w:headerReference w:type="default" r:id="rId7"/>
      <w:footerReference w:type="default" r:id="rId8"/>
      <w:pgSz w:w="11906" w:h="16838" w:code="9"/>
      <w:pgMar w:top="2880" w:right="1440" w:bottom="1440" w:left="1800" w:header="1440" w:footer="86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D252A" w:rsidRDefault="00DD252A">
      <w:r>
        <w:separator/>
      </w:r>
    </w:p>
  </w:endnote>
  <w:endnote w:type="continuationSeparator" w:id="0">
    <w:p w:rsidR="00DD252A" w:rsidRDefault="00DD25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Angsana New">
    <w:panose1 w:val="02020603050405020304"/>
    <w:charset w:val="00"/>
    <w:family w:val="roman"/>
    <w:pitch w:val="variable"/>
    <w:sig w:usb0="01000003" w:usb1="00000000" w:usb2="00000000" w:usb3="00000000" w:csb0="00010001" w:csb1="00000000"/>
  </w:font>
  <w:font w:name="Tahoma">
    <w:panose1 w:val="020B0604030504040204"/>
    <w:charset w:val="00"/>
    <w:family w:val="swiss"/>
    <w:notTrueType/>
    <w:pitch w:val="variable"/>
    <w:sig w:usb0="00000003" w:usb1="00000000" w:usb2="00000000" w:usb3="00000000" w:csb0="00000001" w:csb1="00000000"/>
  </w:font>
  <w:font w:name="StoneSansITCTTBold">
    <w:altName w:val="Arial"/>
    <w:panose1 w:val="00000000000000000000"/>
    <w:charset w:val="00"/>
    <w:family w:val="swiss"/>
    <w:notTrueType/>
    <w:pitch w:val="default"/>
    <w:sig w:usb0="00000003" w:usb1="00000000" w:usb2="00000000" w:usb3="00000000" w:csb0="00000001" w:csb1="00000000"/>
  </w:font>
  <w:font w:name="Arial Bold Italic">
    <w:panose1 w:val="00000000000000000000"/>
    <w:charset w:val="DE"/>
    <w:family w:val="auto"/>
    <w:notTrueType/>
    <w:pitch w:val="default"/>
    <w:sig w:usb0="01000001" w:usb1="00000000" w:usb2="00000000" w:usb3="00000000" w:csb0="00010000" w:csb1="00000000"/>
  </w:font>
  <w:font w:name="StoneSansITCTTMedium">
    <w:altName w:val="Arial"/>
    <w:panose1 w:val="00000000000000000000"/>
    <w:charset w:val="00"/>
    <w:family w:val="swiss"/>
    <w:notTrueType/>
    <w:pitch w:val="default"/>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rdia New">
    <w:panose1 w:val="020B0304020202020204"/>
    <w:charset w:val="00"/>
    <w:family w:val="swiss"/>
    <w:pitch w:val="variable"/>
    <w:sig w:usb0="0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16DE" w:rsidRPr="00E316DE" w:rsidRDefault="00E316DE" w:rsidP="00E316DE">
    <w:pPr>
      <w:pStyle w:val="Footer"/>
      <w:jc w:val="center"/>
      <w:rPr>
        <w:sz w:val="18"/>
        <w:szCs w:val="20"/>
      </w:rPr>
    </w:pPr>
    <w:r w:rsidRPr="00E316DE">
      <w:rPr>
        <w:sz w:val="18"/>
        <w:szCs w:val="20"/>
      </w:rPr>
      <w:t>E-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D252A" w:rsidRDefault="00DD252A">
      <w:r>
        <w:separator/>
      </w:r>
    </w:p>
  </w:footnote>
  <w:footnote w:type="continuationSeparator" w:id="0">
    <w:p w:rsidR="00DD252A" w:rsidRDefault="00DD252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7A39" w:rsidRPr="003B4A0C" w:rsidRDefault="00977A39" w:rsidP="00977A39">
    <w:pPr>
      <w:tabs>
        <w:tab w:val="center" w:pos="4153"/>
        <w:tab w:val="right" w:pos="8306"/>
      </w:tabs>
      <w:spacing w:after="60"/>
      <w:jc w:val="center"/>
      <w:rPr>
        <w:rFonts w:eastAsia="Batang" w:cs="Times New Roman"/>
        <w:b/>
        <w:bCs/>
        <w:sz w:val="18"/>
        <w:szCs w:val="18"/>
        <w:lang w:eastAsia="ko-KR"/>
      </w:rPr>
    </w:pPr>
    <w:r w:rsidRPr="003B4A0C">
      <w:rPr>
        <w:rFonts w:eastAsia="Batang" w:cs="Times New Roman"/>
        <w:b/>
        <w:bCs/>
        <w:sz w:val="18"/>
        <w:szCs w:val="18"/>
        <w:lang w:eastAsia="ko-KR"/>
      </w:rPr>
      <w:t>Available online at http://</w:t>
    </w:r>
    <w:r>
      <w:rPr>
        <w:rFonts w:eastAsia="Batang"/>
        <w:b/>
        <w:bCs/>
        <w:sz w:val="18"/>
        <w:szCs w:val="22"/>
        <w:lang w:eastAsia="ko-KR"/>
      </w:rPr>
      <w:t>jcst</w:t>
    </w:r>
    <w:r w:rsidRPr="003B4A0C">
      <w:rPr>
        <w:rFonts w:eastAsia="Batang" w:cs="Times New Roman"/>
        <w:b/>
        <w:bCs/>
        <w:sz w:val="18"/>
        <w:szCs w:val="18"/>
        <w:lang w:eastAsia="ko-KR"/>
      </w:rPr>
      <w:t>.rsu.ac.th</w:t>
    </w:r>
  </w:p>
  <w:p w:rsidR="00E316DE" w:rsidRPr="003C4578" w:rsidRDefault="00977A39" w:rsidP="00977A39">
    <w:pPr>
      <w:tabs>
        <w:tab w:val="center" w:pos="4153"/>
        <w:tab w:val="right" w:pos="8306"/>
      </w:tabs>
      <w:jc w:val="center"/>
      <w:rPr>
        <w:rFonts w:eastAsia="Batang" w:cs="Times New Roman"/>
        <w:sz w:val="18"/>
        <w:szCs w:val="18"/>
        <w:lang w:eastAsia="ko-KR"/>
      </w:rPr>
    </w:pPr>
    <w:r>
      <w:rPr>
        <w:rFonts w:eastAsia="Batang" w:cs="Times New Roman"/>
        <w:sz w:val="18"/>
        <w:szCs w:val="18"/>
        <w:lang w:eastAsia="ko-KR"/>
      </w:rPr>
      <w:t xml:space="preserve">[Formerly </w:t>
    </w:r>
    <w:proofErr w:type="spellStart"/>
    <w:r w:rsidRPr="003B4A0C">
      <w:rPr>
        <w:rFonts w:eastAsia="Batang" w:cs="Times New Roman"/>
        <w:sz w:val="18"/>
        <w:szCs w:val="18"/>
        <w:lang w:eastAsia="ko-KR"/>
      </w:rPr>
      <w:t>Rangsit</w:t>
    </w:r>
    <w:proofErr w:type="spellEnd"/>
    <w:r w:rsidRPr="003B4A0C">
      <w:rPr>
        <w:rFonts w:eastAsia="Batang" w:cs="Times New Roman"/>
        <w:sz w:val="18"/>
        <w:szCs w:val="18"/>
        <w:lang w:eastAsia="ko-KR"/>
      </w:rPr>
      <w:t xml:space="preserve"> Journal of Arts and Sciences</w:t>
    </w:r>
    <w:r>
      <w:rPr>
        <w:rFonts w:eastAsia="Batang" w:cs="Times New Roman"/>
        <w:sz w:val="18"/>
        <w:szCs w:val="18"/>
        <w:lang w:eastAsia="ko-KR"/>
      </w:rPr>
      <w:t xml:space="preserve"> (RJA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xNLIwtLQwMjA2NTFX0lEKTi0uzszPAykwrAUA2EbfLiwAAAA="/>
  </w:docVars>
  <w:rsids>
    <w:rsidRoot w:val="00CA3806"/>
    <w:rsid w:val="00013078"/>
    <w:rsid w:val="000130DE"/>
    <w:rsid w:val="00013D91"/>
    <w:rsid w:val="00014649"/>
    <w:rsid w:val="00014F92"/>
    <w:rsid w:val="00025E0D"/>
    <w:rsid w:val="000278BE"/>
    <w:rsid w:val="00030436"/>
    <w:rsid w:val="00032531"/>
    <w:rsid w:val="000348D4"/>
    <w:rsid w:val="00043A59"/>
    <w:rsid w:val="00044E65"/>
    <w:rsid w:val="00053454"/>
    <w:rsid w:val="00054242"/>
    <w:rsid w:val="000562DB"/>
    <w:rsid w:val="000613FA"/>
    <w:rsid w:val="00063157"/>
    <w:rsid w:val="00070414"/>
    <w:rsid w:val="00073474"/>
    <w:rsid w:val="000758A7"/>
    <w:rsid w:val="000816E6"/>
    <w:rsid w:val="0008388D"/>
    <w:rsid w:val="00084CBA"/>
    <w:rsid w:val="000865A8"/>
    <w:rsid w:val="00087355"/>
    <w:rsid w:val="00087C96"/>
    <w:rsid w:val="00090C70"/>
    <w:rsid w:val="00093896"/>
    <w:rsid w:val="0009626F"/>
    <w:rsid w:val="000A35D9"/>
    <w:rsid w:val="000A603D"/>
    <w:rsid w:val="000B35AB"/>
    <w:rsid w:val="000B4717"/>
    <w:rsid w:val="000C26B9"/>
    <w:rsid w:val="000C2B7A"/>
    <w:rsid w:val="000C7784"/>
    <w:rsid w:val="000D1C5A"/>
    <w:rsid w:val="000D358F"/>
    <w:rsid w:val="000D4B6C"/>
    <w:rsid w:val="000D61BD"/>
    <w:rsid w:val="000D6F31"/>
    <w:rsid w:val="000E02FA"/>
    <w:rsid w:val="000E1B83"/>
    <w:rsid w:val="000E7DCE"/>
    <w:rsid w:val="000F12F9"/>
    <w:rsid w:val="000F25BA"/>
    <w:rsid w:val="000F341C"/>
    <w:rsid w:val="000F7805"/>
    <w:rsid w:val="000F7904"/>
    <w:rsid w:val="00100EE7"/>
    <w:rsid w:val="0010135F"/>
    <w:rsid w:val="00101871"/>
    <w:rsid w:val="00101C77"/>
    <w:rsid w:val="0010308D"/>
    <w:rsid w:val="00104A00"/>
    <w:rsid w:val="00105A17"/>
    <w:rsid w:val="00106BFE"/>
    <w:rsid w:val="00107838"/>
    <w:rsid w:val="0011323D"/>
    <w:rsid w:val="00113273"/>
    <w:rsid w:val="00123404"/>
    <w:rsid w:val="00123EF7"/>
    <w:rsid w:val="001263D7"/>
    <w:rsid w:val="001305C6"/>
    <w:rsid w:val="00130FCD"/>
    <w:rsid w:val="00132DFB"/>
    <w:rsid w:val="00132E95"/>
    <w:rsid w:val="00133A6D"/>
    <w:rsid w:val="00135810"/>
    <w:rsid w:val="00140CFF"/>
    <w:rsid w:val="00140F67"/>
    <w:rsid w:val="00141CA7"/>
    <w:rsid w:val="001432C5"/>
    <w:rsid w:val="001449EE"/>
    <w:rsid w:val="001457F3"/>
    <w:rsid w:val="00154B52"/>
    <w:rsid w:val="00154E5E"/>
    <w:rsid w:val="00155200"/>
    <w:rsid w:val="00156BBB"/>
    <w:rsid w:val="001572FD"/>
    <w:rsid w:val="00161990"/>
    <w:rsid w:val="0016244B"/>
    <w:rsid w:val="00170AF7"/>
    <w:rsid w:val="001725BB"/>
    <w:rsid w:val="0017497D"/>
    <w:rsid w:val="00180801"/>
    <w:rsid w:val="00182D4D"/>
    <w:rsid w:val="00183048"/>
    <w:rsid w:val="00183B3B"/>
    <w:rsid w:val="001921B6"/>
    <w:rsid w:val="0019494E"/>
    <w:rsid w:val="00194AFE"/>
    <w:rsid w:val="00195C1B"/>
    <w:rsid w:val="00195F1D"/>
    <w:rsid w:val="00197AEA"/>
    <w:rsid w:val="001A4204"/>
    <w:rsid w:val="001B2D02"/>
    <w:rsid w:val="001B5D0A"/>
    <w:rsid w:val="001B7966"/>
    <w:rsid w:val="001C032F"/>
    <w:rsid w:val="001C0426"/>
    <w:rsid w:val="001C1473"/>
    <w:rsid w:val="001C1872"/>
    <w:rsid w:val="001C4885"/>
    <w:rsid w:val="001C58E3"/>
    <w:rsid w:val="001D1080"/>
    <w:rsid w:val="001D1714"/>
    <w:rsid w:val="001D73A5"/>
    <w:rsid w:val="001F30AB"/>
    <w:rsid w:val="001F4CF3"/>
    <w:rsid w:val="001F5978"/>
    <w:rsid w:val="001F6423"/>
    <w:rsid w:val="001F7994"/>
    <w:rsid w:val="002035DD"/>
    <w:rsid w:val="002075D1"/>
    <w:rsid w:val="002128B4"/>
    <w:rsid w:val="00212B6D"/>
    <w:rsid w:val="00217E07"/>
    <w:rsid w:val="00222322"/>
    <w:rsid w:val="002231EB"/>
    <w:rsid w:val="00227BAE"/>
    <w:rsid w:val="00232866"/>
    <w:rsid w:val="00233EBE"/>
    <w:rsid w:val="0024118A"/>
    <w:rsid w:val="00247EA0"/>
    <w:rsid w:val="002512F0"/>
    <w:rsid w:val="00252EDC"/>
    <w:rsid w:val="00256DA5"/>
    <w:rsid w:val="00261254"/>
    <w:rsid w:val="00261CC6"/>
    <w:rsid w:val="00261F91"/>
    <w:rsid w:val="00263451"/>
    <w:rsid w:val="00274D79"/>
    <w:rsid w:val="0027517C"/>
    <w:rsid w:val="00280AA7"/>
    <w:rsid w:val="002937FB"/>
    <w:rsid w:val="002949B0"/>
    <w:rsid w:val="002A0B6C"/>
    <w:rsid w:val="002A1992"/>
    <w:rsid w:val="002B210A"/>
    <w:rsid w:val="002B7745"/>
    <w:rsid w:val="002C03C4"/>
    <w:rsid w:val="002C49F5"/>
    <w:rsid w:val="002C5234"/>
    <w:rsid w:val="002D0F2C"/>
    <w:rsid w:val="002D5834"/>
    <w:rsid w:val="002D67E7"/>
    <w:rsid w:val="002D69BB"/>
    <w:rsid w:val="002E12A3"/>
    <w:rsid w:val="002E2FEC"/>
    <w:rsid w:val="002E4020"/>
    <w:rsid w:val="002F2DF4"/>
    <w:rsid w:val="002F69B0"/>
    <w:rsid w:val="00300A89"/>
    <w:rsid w:val="00303327"/>
    <w:rsid w:val="00305245"/>
    <w:rsid w:val="00310307"/>
    <w:rsid w:val="00312127"/>
    <w:rsid w:val="00312899"/>
    <w:rsid w:val="00313B93"/>
    <w:rsid w:val="00320088"/>
    <w:rsid w:val="00330857"/>
    <w:rsid w:val="00332F84"/>
    <w:rsid w:val="00335935"/>
    <w:rsid w:val="00335AC9"/>
    <w:rsid w:val="00336283"/>
    <w:rsid w:val="00342715"/>
    <w:rsid w:val="00342ACA"/>
    <w:rsid w:val="00344703"/>
    <w:rsid w:val="00344EE7"/>
    <w:rsid w:val="00347EF2"/>
    <w:rsid w:val="00350F1D"/>
    <w:rsid w:val="003515B8"/>
    <w:rsid w:val="003656BE"/>
    <w:rsid w:val="0036784C"/>
    <w:rsid w:val="00370477"/>
    <w:rsid w:val="003772CA"/>
    <w:rsid w:val="00377B84"/>
    <w:rsid w:val="00383939"/>
    <w:rsid w:val="00386905"/>
    <w:rsid w:val="00391B6E"/>
    <w:rsid w:val="00393838"/>
    <w:rsid w:val="00393843"/>
    <w:rsid w:val="00395CE9"/>
    <w:rsid w:val="00396D30"/>
    <w:rsid w:val="00397ACC"/>
    <w:rsid w:val="003A0045"/>
    <w:rsid w:val="003A62E0"/>
    <w:rsid w:val="003A7176"/>
    <w:rsid w:val="003B188C"/>
    <w:rsid w:val="003B1E7B"/>
    <w:rsid w:val="003B3F98"/>
    <w:rsid w:val="003B5BD7"/>
    <w:rsid w:val="003B6B37"/>
    <w:rsid w:val="003B6F81"/>
    <w:rsid w:val="003C17AF"/>
    <w:rsid w:val="003C4578"/>
    <w:rsid w:val="003C79D6"/>
    <w:rsid w:val="003D2307"/>
    <w:rsid w:val="003D670A"/>
    <w:rsid w:val="003D79C2"/>
    <w:rsid w:val="003E30D3"/>
    <w:rsid w:val="003E5654"/>
    <w:rsid w:val="003E62A3"/>
    <w:rsid w:val="003F4D54"/>
    <w:rsid w:val="003F7BE4"/>
    <w:rsid w:val="00403D3C"/>
    <w:rsid w:val="004066E7"/>
    <w:rsid w:val="004069F5"/>
    <w:rsid w:val="004166EA"/>
    <w:rsid w:val="00417A7C"/>
    <w:rsid w:val="00422DDB"/>
    <w:rsid w:val="0042703D"/>
    <w:rsid w:val="00436BB2"/>
    <w:rsid w:val="00437286"/>
    <w:rsid w:val="0044395A"/>
    <w:rsid w:val="00445EC2"/>
    <w:rsid w:val="004463ED"/>
    <w:rsid w:val="00456D0F"/>
    <w:rsid w:val="004671A9"/>
    <w:rsid w:val="00477AED"/>
    <w:rsid w:val="00481DB6"/>
    <w:rsid w:val="004863CD"/>
    <w:rsid w:val="00486BC2"/>
    <w:rsid w:val="00490491"/>
    <w:rsid w:val="00491E3C"/>
    <w:rsid w:val="004947FA"/>
    <w:rsid w:val="00496186"/>
    <w:rsid w:val="004A2BA4"/>
    <w:rsid w:val="004B00D6"/>
    <w:rsid w:val="004C254A"/>
    <w:rsid w:val="004C2962"/>
    <w:rsid w:val="004C4899"/>
    <w:rsid w:val="004C542B"/>
    <w:rsid w:val="004C7365"/>
    <w:rsid w:val="004C7D1E"/>
    <w:rsid w:val="004D1C7E"/>
    <w:rsid w:val="004D39FC"/>
    <w:rsid w:val="004D4F88"/>
    <w:rsid w:val="004E29C2"/>
    <w:rsid w:val="004E5EEA"/>
    <w:rsid w:val="004E6A2E"/>
    <w:rsid w:val="004E7386"/>
    <w:rsid w:val="004E776C"/>
    <w:rsid w:val="004F1D1B"/>
    <w:rsid w:val="004F2321"/>
    <w:rsid w:val="004F2C96"/>
    <w:rsid w:val="0050091C"/>
    <w:rsid w:val="00501A0B"/>
    <w:rsid w:val="00502E67"/>
    <w:rsid w:val="00504440"/>
    <w:rsid w:val="0050576A"/>
    <w:rsid w:val="0050577F"/>
    <w:rsid w:val="0051186E"/>
    <w:rsid w:val="0051405C"/>
    <w:rsid w:val="00514427"/>
    <w:rsid w:val="00516937"/>
    <w:rsid w:val="00522A5F"/>
    <w:rsid w:val="00524535"/>
    <w:rsid w:val="00533A6D"/>
    <w:rsid w:val="005420B0"/>
    <w:rsid w:val="00542945"/>
    <w:rsid w:val="00543513"/>
    <w:rsid w:val="00544AAE"/>
    <w:rsid w:val="005453D1"/>
    <w:rsid w:val="0054567E"/>
    <w:rsid w:val="0055425E"/>
    <w:rsid w:val="00563A31"/>
    <w:rsid w:val="00566531"/>
    <w:rsid w:val="00566A77"/>
    <w:rsid w:val="00566C04"/>
    <w:rsid w:val="005710D3"/>
    <w:rsid w:val="00575A4B"/>
    <w:rsid w:val="00576C53"/>
    <w:rsid w:val="0058273E"/>
    <w:rsid w:val="00584B28"/>
    <w:rsid w:val="005A043F"/>
    <w:rsid w:val="005A2865"/>
    <w:rsid w:val="005A7C60"/>
    <w:rsid w:val="005B02CB"/>
    <w:rsid w:val="005C22B7"/>
    <w:rsid w:val="005C3292"/>
    <w:rsid w:val="005C5DDB"/>
    <w:rsid w:val="005C68FC"/>
    <w:rsid w:val="005D0712"/>
    <w:rsid w:val="005D3553"/>
    <w:rsid w:val="005E3417"/>
    <w:rsid w:val="005F1FCF"/>
    <w:rsid w:val="005F3E1D"/>
    <w:rsid w:val="005F4169"/>
    <w:rsid w:val="005F6BD5"/>
    <w:rsid w:val="0060174B"/>
    <w:rsid w:val="00605353"/>
    <w:rsid w:val="00623ACD"/>
    <w:rsid w:val="00624A7C"/>
    <w:rsid w:val="00624D45"/>
    <w:rsid w:val="00625DFB"/>
    <w:rsid w:val="0062604E"/>
    <w:rsid w:val="0062664E"/>
    <w:rsid w:val="0062690D"/>
    <w:rsid w:val="00630715"/>
    <w:rsid w:val="00634BA6"/>
    <w:rsid w:val="006361A5"/>
    <w:rsid w:val="0064722A"/>
    <w:rsid w:val="00650354"/>
    <w:rsid w:val="006513EF"/>
    <w:rsid w:val="00654FC6"/>
    <w:rsid w:val="00661465"/>
    <w:rsid w:val="00662F7F"/>
    <w:rsid w:val="006640A6"/>
    <w:rsid w:val="0067476B"/>
    <w:rsid w:val="006749E2"/>
    <w:rsid w:val="00687B87"/>
    <w:rsid w:val="00692785"/>
    <w:rsid w:val="00693769"/>
    <w:rsid w:val="00696FE6"/>
    <w:rsid w:val="006A022A"/>
    <w:rsid w:val="006A049D"/>
    <w:rsid w:val="006A1914"/>
    <w:rsid w:val="006A1BA1"/>
    <w:rsid w:val="006A2ED0"/>
    <w:rsid w:val="006A43BE"/>
    <w:rsid w:val="006A6026"/>
    <w:rsid w:val="006B0BA3"/>
    <w:rsid w:val="006B1A76"/>
    <w:rsid w:val="006B2905"/>
    <w:rsid w:val="006B63D2"/>
    <w:rsid w:val="006C1D36"/>
    <w:rsid w:val="006C3B01"/>
    <w:rsid w:val="006C4D17"/>
    <w:rsid w:val="006C6045"/>
    <w:rsid w:val="006C6EE1"/>
    <w:rsid w:val="006D01E8"/>
    <w:rsid w:val="006D07B8"/>
    <w:rsid w:val="006D14B8"/>
    <w:rsid w:val="006D558F"/>
    <w:rsid w:val="006D7075"/>
    <w:rsid w:val="006E1AF8"/>
    <w:rsid w:val="006E3A7B"/>
    <w:rsid w:val="006E49D5"/>
    <w:rsid w:val="006E55B9"/>
    <w:rsid w:val="006F44C2"/>
    <w:rsid w:val="007075EE"/>
    <w:rsid w:val="007121A6"/>
    <w:rsid w:val="00714263"/>
    <w:rsid w:val="00717A0D"/>
    <w:rsid w:val="00717EE0"/>
    <w:rsid w:val="007269A8"/>
    <w:rsid w:val="00727A23"/>
    <w:rsid w:val="00733925"/>
    <w:rsid w:val="00733ECD"/>
    <w:rsid w:val="00741D8A"/>
    <w:rsid w:val="00744FD4"/>
    <w:rsid w:val="0074582E"/>
    <w:rsid w:val="007465A8"/>
    <w:rsid w:val="00746DDB"/>
    <w:rsid w:val="00764AA3"/>
    <w:rsid w:val="00764E66"/>
    <w:rsid w:val="00771E49"/>
    <w:rsid w:val="007817DA"/>
    <w:rsid w:val="00783C29"/>
    <w:rsid w:val="00786423"/>
    <w:rsid w:val="00793332"/>
    <w:rsid w:val="007A0F7D"/>
    <w:rsid w:val="007A2BF8"/>
    <w:rsid w:val="007A40FF"/>
    <w:rsid w:val="007A4951"/>
    <w:rsid w:val="007B1D33"/>
    <w:rsid w:val="007B2FB6"/>
    <w:rsid w:val="007B3EA3"/>
    <w:rsid w:val="007C7FDE"/>
    <w:rsid w:val="007D6D18"/>
    <w:rsid w:val="007D6D2C"/>
    <w:rsid w:val="007E14BE"/>
    <w:rsid w:val="007E4F87"/>
    <w:rsid w:val="007E641F"/>
    <w:rsid w:val="007E6B81"/>
    <w:rsid w:val="007E7C2E"/>
    <w:rsid w:val="007F0F14"/>
    <w:rsid w:val="007F242C"/>
    <w:rsid w:val="007F284A"/>
    <w:rsid w:val="007F423F"/>
    <w:rsid w:val="007F7000"/>
    <w:rsid w:val="00802279"/>
    <w:rsid w:val="0080474C"/>
    <w:rsid w:val="008061F2"/>
    <w:rsid w:val="00807873"/>
    <w:rsid w:val="0081108F"/>
    <w:rsid w:val="008121FC"/>
    <w:rsid w:val="008125B6"/>
    <w:rsid w:val="00814EFD"/>
    <w:rsid w:val="00815891"/>
    <w:rsid w:val="00817062"/>
    <w:rsid w:val="00820795"/>
    <w:rsid w:val="00820E13"/>
    <w:rsid w:val="00822208"/>
    <w:rsid w:val="00831E8E"/>
    <w:rsid w:val="00831FE2"/>
    <w:rsid w:val="00835CBC"/>
    <w:rsid w:val="00835DCD"/>
    <w:rsid w:val="00836604"/>
    <w:rsid w:val="00836C93"/>
    <w:rsid w:val="00842C6B"/>
    <w:rsid w:val="008443BD"/>
    <w:rsid w:val="00844440"/>
    <w:rsid w:val="00846421"/>
    <w:rsid w:val="0084704C"/>
    <w:rsid w:val="00847A19"/>
    <w:rsid w:val="00852E1F"/>
    <w:rsid w:val="00856F0D"/>
    <w:rsid w:val="008571DF"/>
    <w:rsid w:val="00857665"/>
    <w:rsid w:val="00860EC9"/>
    <w:rsid w:val="00864C60"/>
    <w:rsid w:val="00865DB6"/>
    <w:rsid w:val="00866E54"/>
    <w:rsid w:val="00875BAD"/>
    <w:rsid w:val="008815C7"/>
    <w:rsid w:val="00882B07"/>
    <w:rsid w:val="0088529B"/>
    <w:rsid w:val="00886F0C"/>
    <w:rsid w:val="00893184"/>
    <w:rsid w:val="008954A8"/>
    <w:rsid w:val="00895E63"/>
    <w:rsid w:val="0089720B"/>
    <w:rsid w:val="008A38D5"/>
    <w:rsid w:val="008A3A3B"/>
    <w:rsid w:val="008A3B26"/>
    <w:rsid w:val="008A4935"/>
    <w:rsid w:val="008A70B2"/>
    <w:rsid w:val="008B2375"/>
    <w:rsid w:val="008B32CA"/>
    <w:rsid w:val="008B7C8B"/>
    <w:rsid w:val="008C0E24"/>
    <w:rsid w:val="008D236A"/>
    <w:rsid w:val="008D572F"/>
    <w:rsid w:val="008D5EB2"/>
    <w:rsid w:val="008D6AB4"/>
    <w:rsid w:val="008D6B54"/>
    <w:rsid w:val="008E04AE"/>
    <w:rsid w:val="008E0997"/>
    <w:rsid w:val="008E0E32"/>
    <w:rsid w:val="008E22FB"/>
    <w:rsid w:val="008E3715"/>
    <w:rsid w:val="008E4AA3"/>
    <w:rsid w:val="008E7A0F"/>
    <w:rsid w:val="008F09E5"/>
    <w:rsid w:val="008F26C8"/>
    <w:rsid w:val="008F50FE"/>
    <w:rsid w:val="00903990"/>
    <w:rsid w:val="00904F18"/>
    <w:rsid w:val="00912A40"/>
    <w:rsid w:val="00914E5F"/>
    <w:rsid w:val="009169B4"/>
    <w:rsid w:val="00920D1C"/>
    <w:rsid w:val="00934D92"/>
    <w:rsid w:val="009403CC"/>
    <w:rsid w:val="00941319"/>
    <w:rsid w:val="00951153"/>
    <w:rsid w:val="009550ED"/>
    <w:rsid w:val="009572F2"/>
    <w:rsid w:val="00961B1C"/>
    <w:rsid w:val="00963080"/>
    <w:rsid w:val="00964344"/>
    <w:rsid w:val="00972D5F"/>
    <w:rsid w:val="00977A39"/>
    <w:rsid w:val="00987DBC"/>
    <w:rsid w:val="00991C60"/>
    <w:rsid w:val="00992C68"/>
    <w:rsid w:val="00993196"/>
    <w:rsid w:val="009A26F9"/>
    <w:rsid w:val="009A4018"/>
    <w:rsid w:val="009A7D78"/>
    <w:rsid w:val="009B13C0"/>
    <w:rsid w:val="009B150F"/>
    <w:rsid w:val="009B1DB8"/>
    <w:rsid w:val="009B3378"/>
    <w:rsid w:val="009B3483"/>
    <w:rsid w:val="009B4815"/>
    <w:rsid w:val="009B5892"/>
    <w:rsid w:val="009B59D8"/>
    <w:rsid w:val="009B5B22"/>
    <w:rsid w:val="009B6E58"/>
    <w:rsid w:val="009C1EB7"/>
    <w:rsid w:val="009C1FBA"/>
    <w:rsid w:val="009C49E9"/>
    <w:rsid w:val="009C70D4"/>
    <w:rsid w:val="009D09D0"/>
    <w:rsid w:val="009E0E2B"/>
    <w:rsid w:val="009E128A"/>
    <w:rsid w:val="009E1293"/>
    <w:rsid w:val="009E1EC5"/>
    <w:rsid w:val="009E5F97"/>
    <w:rsid w:val="009F0F25"/>
    <w:rsid w:val="009F2118"/>
    <w:rsid w:val="009F506C"/>
    <w:rsid w:val="009F5473"/>
    <w:rsid w:val="009F6137"/>
    <w:rsid w:val="009F7B5E"/>
    <w:rsid w:val="00A01EE6"/>
    <w:rsid w:val="00A03D0E"/>
    <w:rsid w:val="00A049FD"/>
    <w:rsid w:val="00A120AC"/>
    <w:rsid w:val="00A124C9"/>
    <w:rsid w:val="00A17F5F"/>
    <w:rsid w:val="00A21ADB"/>
    <w:rsid w:val="00A241F0"/>
    <w:rsid w:val="00A2443A"/>
    <w:rsid w:val="00A277CA"/>
    <w:rsid w:val="00A31EAE"/>
    <w:rsid w:val="00A34659"/>
    <w:rsid w:val="00A4474A"/>
    <w:rsid w:val="00A44ED0"/>
    <w:rsid w:val="00A46E8C"/>
    <w:rsid w:val="00A51BE9"/>
    <w:rsid w:val="00A5268A"/>
    <w:rsid w:val="00A52867"/>
    <w:rsid w:val="00A550DD"/>
    <w:rsid w:val="00A5599A"/>
    <w:rsid w:val="00A57036"/>
    <w:rsid w:val="00A62A98"/>
    <w:rsid w:val="00A632F5"/>
    <w:rsid w:val="00A640C2"/>
    <w:rsid w:val="00A65943"/>
    <w:rsid w:val="00A7429C"/>
    <w:rsid w:val="00A766D5"/>
    <w:rsid w:val="00A76DE1"/>
    <w:rsid w:val="00A87948"/>
    <w:rsid w:val="00A90B19"/>
    <w:rsid w:val="00A92053"/>
    <w:rsid w:val="00A94696"/>
    <w:rsid w:val="00A972CF"/>
    <w:rsid w:val="00AA0600"/>
    <w:rsid w:val="00AA0F8D"/>
    <w:rsid w:val="00AB0DD8"/>
    <w:rsid w:val="00AB23CB"/>
    <w:rsid w:val="00AB397E"/>
    <w:rsid w:val="00AB444C"/>
    <w:rsid w:val="00AC1217"/>
    <w:rsid w:val="00AC34D9"/>
    <w:rsid w:val="00AC4D6C"/>
    <w:rsid w:val="00AC5699"/>
    <w:rsid w:val="00AC61C3"/>
    <w:rsid w:val="00AD075B"/>
    <w:rsid w:val="00AE0812"/>
    <w:rsid w:val="00AE1109"/>
    <w:rsid w:val="00AE3FEF"/>
    <w:rsid w:val="00AE41A5"/>
    <w:rsid w:val="00AE6090"/>
    <w:rsid w:val="00AE7E27"/>
    <w:rsid w:val="00AF1E0A"/>
    <w:rsid w:val="00AF309D"/>
    <w:rsid w:val="00AF6E8F"/>
    <w:rsid w:val="00B051FF"/>
    <w:rsid w:val="00B05589"/>
    <w:rsid w:val="00B06FC1"/>
    <w:rsid w:val="00B101C5"/>
    <w:rsid w:val="00B213DE"/>
    <w:rsid w:val="00B216CC"/>
    <w:rsid w:val="00B21AB4"/>
    <w:rsid w:val="00B254B9"/>
    <w:rsid w:val="00B27FBB"/>
    <w:rsid w:val="00B30AB0"/>
    <w:rsid w:val="00B33300"/>
    <w:rsid w:val="00B35B73"/>
    <w:rsid w:val="00B36D89"/>
    <w:rsid w:val="00B37438"/>
    <w:rsid w:val="00B4340B"/>
    <w:rsid w:val="00B4350F"/>
    <w:rsid w:val="00B43807"/>
    <w:rsid w:val="00B5069A"/>
    <w:rsid w:val="00B520C3"/>
    <w:rsid w:val="00B56E29"/>
    <w:rsid w:val="00B609B5"/>
    <w:rsid w:val="00B613AD"/>
    <w:rsid w:val="00B62504"/>
    <w:rsid w:val="00B62F0A"/>
    <w:rsid w:val="00B731F2"/>
    <w:rsid w:val="00B73EFF"/>
    <w:rsid w:val="00B75235"/>
    <w:rsid w:val="00B77190"/>
    <w:rsid w:val="00B809FE"/>
    <w:rsid w:val="00B80E10"/>
    <w:rsid w:val="00B814BA"/>
    <w:rsid w:val="00B82670"/>
    <w:rsid w:val="00B82946"/>
    <w:rsid w:val="00B848D9"/>
    <w:rsid w:val="00B84906"/>
    <w:rsid w:val="00B910DF"/>
    <w:rsid w:val="00B9588F"/>
    <w:rsid w:val="00BA05A2"/>
    <w:rsid w:val="00BA5F4E"/>
    <w:rsid w:val="00BB331C"/>
    <w:rsid w:val="00BB3F4E"/>
    <w:rsid w:val="00BB580D"/>
    <w:rsid w:val="00BB69BF"/>
    <w:rsid w:val="00BC2352"/>
    <w:rsid w:val="00BC49F2"/>
    <w:rsid w:val="00BC56CC"/>
    <w:rsid w:val="00BC5E71"/>
    <w:rsid w:val="00BC73C6"/>
    <w:rsid w:val="00BD13F5"/>
    <w:rsid w:val="00BD3516"/>
    <w:rsid w:val="00BD47A4"/>
    <w:rsid w:val="00BE50E0"/>
    <w:rsid w:val="00BE6133"/>
    <w:rsid w:val="00BE72AA"/>
    <w:rsid w:val="00BF3938"/>
    <w:rsid w:val="00BF5AA2"/>
    <w:rsid w:val="00BF7A4F"/>
    <w:rsid w:val="00C02879"/>
    <w:rsid w:val="00C02D04"/>
    <w:rsid w:val="00C03AC8"/>
    <w:rsid w:val="00C04166"/>
    <w:rsid w:val="00C054F7"/>
    <w:rsid w:val="00C05A37"/>
    <w:rsid w:val="00C0662C"/>
    <w:rsid w:val="00C06C75"/>
    <w:rsid w:val="00C161F6"/>
    <w:rsid w:val="00C218FD"/>
    <w:rsid w:val="00C23A88"/>
    <w:rsid w:val="00C2475D"/>
    <w:rsid w:val="00C2592A"/>
    <w:rsid w:val="00C26EDB"/>
    <w:rsid w:val="00C27A35"/>
    <w:rsid w:val="00C330E5"/>
    <w:rsid w:val="00C33AAA"/>
    <w:rsid w:val="00C3610E"/>
    <w:rsid w:val="00C36117"/>
    <w:rsid w:val="00C362FB"/>
    <w:rsid w:val="00C41330"/>
    <w:rsid w:val="00C43EDB"/>
    <w:rsid w:val="00C467E5"/>
    <w:rsid w:val="00C5784A"/>
    <w:rsid w:val="00C6024B"/>
    <w:rsid w:val="00C6103E"/>
    <w:rsid w:val="00C6368E"/>
    <w:rsid w:val="00C72857"/>
    <w:rsid w:val="00C75A29"/>
    <w:rsid w:val="00C8280E"/>
    <w:rsid w:val="00C87609"/>
    <w:rsid w:val="00C949FF"/>
    <w:rsid w:val="00CA0E84"/>
    <w:rsid w:val="00CA2AF7"/>
    <w:rsid w:val="00CA35B3"/>
    <w:rsid w:val="00CA35CA"/>
    <w:rsid w:val="00CA3806"/>
    <w:rsid w:val="00CA38F2"/>
    <w:rsid w:val="00CA3D07"/>
    <w:rsid w:val="00CB1D6A"/>
    <w:rsid w:val="00CB1DA5"/>
    <w:rsid w:val="00CB433C"/>
    <w:rsid w:val="00CB4466"/>
    <w:rsid w:val="00CC0D1D"/>
    <w:rsid w:val="00CC254B"/>
    <w:rsid w:val="00CC2B9C"/>
    <w:rsid w:val="00CC77CD"/>
    <w:rsid w:val="00CD075E"/>
    <w:rsid w:val="00CD6E14"/>
    <w:rsid w:val="00CE3954"/>
    <w:rsid w:val="00CE61F4"/>
    <w:rsid w:val="00CF2425"/>
    <w:rsid w:val="00CF6E28"/>
    <w:rsid w:val="00D03D15"/>
    <w:rsid w:val="00D13DDB"/>
    <w:rsid w:val="00D26E44"/>
    <w:rsid w:val="00D274E6"/>
    <w:rsid w:val="00D2798A"/>
    <w:rsid w:val="00D36647"/>
    <w:rsid w:val="00D37067"/>
    <w:rsid w:val="00D42F1C"/>
    <w:rsid w:val="00D4361A"/>
    <w:rsid w:val="00D5159A"/>
    <w:rsid w:val="00D52846"/>
    <w:rsid w:val="00D528B4"/>
    <w:rsid w:val="00D54FF0"/>
    <w:rsid w:val="00D60D6E"/>
    <w:rsid w:val="00D6463D"/>
    <w:rsid w:val="00D64ACA"/>
    <w:rsid w:val="00D650A2"/>
    <w:rsid w:val="00D657CA"/>
    <w:rsid w:val="00D7137B"/>
    <w:rsid w:val="00D823DC"/>
    <w:rsid w:val="00D84133"/>
    <w:rsid w:val="00D86199"/>
    <w:rsid w:val="00D909E1"/>
    <w:rsid w:val="00D91587"/>
    <w:rsid w:val="00D91973"/>
    <w:rsid w:val="00D9711A"/>
    <w:rsid w:val="00D9728C"/>
    <w:rsid w:val="00DA0200"/>
    <w:rsid w:val="00DA0576"/>
    <w:rsid w:val="00DA0D6A"/>
    <w:rsid w:val="00DA1C43"/>
    <w:rsid w:val="00DA4065"/>
    <w:rsid w:val="00DB1F43"/>
    <w:rsid w:val="00DB58D9"/>
    <w:rsid w:val="00DB7AFD"/>
    <w:rsid w:val="00DC6848"/>
    <w:rsid w:val="00DD252A"/>
    <w:rsid w:val="00DD2E0E"/>
    <w:rsid w:val="00DD3433"/>
    <w:rsid w:val="00DD623D"/>
    <w:rsid w:val="00DD64C2"/>
    <w:rsid w:val="00DD752E"/>
    <w:rsid w:val="00DE5E93"/>
    <w:rsid w:val="00DF0D93"/>
    <w:rsid w:val="00DF23FC"/>
    <w:rsid w:val="00DF376E"/>
    <w:rsid w:val="00DF4354"/>
    <w:rsid w:val="00E008F8"/>
    <w:rsid w:val="00E02036"/>
    <w:rsid w:val="00E04574"/>
    <w:rsid w:val="00E05CFB"/>
    <w:rsid w:val="00E072C8"/>
    <w:rsid w:val="00E112BC"/>
    <w:rsid w:val="00E12A75"/>
    <w:rsid w:val="00E14827"/>
    <w:rsid w:val="00E1636C"/>
    <w:rsid w:val="00E250F9"/>
    <w:rsid w:val="00E265AF"/>
    <w:rsid w:val="00E26D44"/>
    <w:rsid w:val="00E26D45"/>
    <w:rsid w:val="00E277B0"/>
    <w:rsid w:val="00E316DE"/>
    <w:rsid w:val="00E37A98"/>
    <w:rsid w:val="00E4451F"/>
    <w:rsid w:val="00E45E54"/>
    <w:rsid w:val="00E47017"/>
    <w:rsid w:val="00E50545"/>
    <w:rsid w:val="00E5554C"/>
    <w:rsid w:val="00E560AE"/>
    <w:rsid w:val="00E62AB6"/>
    <w:rsid w:val="00E64F41"/>
    <w:rsid w:val="00E6588B"/>
    <w:rsid w:val="00E67DD3"/>
    <w:rsid w:val="00E72293"/>
    <w:rsid w:val="00E76576"/>
    <w:rsid w:val="00E85C0F"/>
    <w:rsid w:val="00E87333"/>
    <w:rsid w:val="00E93315"/>
    <w:rsid w:val="00E96D52"/>
    <w:rsid w:val="00E97C9D"/>
    <w:rsid w:val="00EA7090"/>
    <w:rsid w:val="00EA7269"/>
    <w:rsid w:val="00EB3FAC"/>
    <w:rsid w:val="00EC3700"/>
    <w:rsid w:val="00ED0D5D"/>
    <w:rsid w:val="00ED114D"/>
    <w:rsid w:val="00ED61E4"/>
    <w:rsid w:val="00ED6A20"/>
    <w:rsid w:val="00EE10AD"/>
    <w:rsid w:val="00EE317D"/>
    <w:rsid w:val="00EE7C0F"/>
    <w:rsid w:val="00EF3067"/>
    <w:rsid w:val="00EF6344"/>
    <w:rsid w:val="00F0189E"/>
    <w:rsid w:val="00F02EBF"/>
    <w:rsid w:val="00F031CA"/>
    <w:rsid w:val="00F07DA9"/>
    <w:rsid w:val="00F1006A"/>
    <w:rsid w:val="00F1169C"/>
    <w:rsid w:val="00F11B96"/>
    <w:rsid w:val="00F13169"/>
    <w:rsid w:val="00F150D0"/>
    <w:rsid w:val="00F17C89"/>
    <w:rsid w:val="00F41427"/>
    <w:rsid w:val="00F47C30"/>
    <w:rsid w:val="00F5233E"/>
    <w:rsid w:val="00F56E48"/>
    <w:rsid w:val="00F57E02"/>
    <w:rsid w:val="00F632AC"/>
    <w:rsid w:val="00F64D6E"/>
    <w:rsid w:val="00F664D2"/>
    <w:rsid w:val="00F67146"/>
    <w:rsid w:val="00F67777"/>
    <w:rsid w:val="00F7072A"/>
    <w:rsid w:val="00F82028"/>
    <w:rsid w:val="00F85F47"/>
    <w:rsid w:val="00F86E1C"/>
    <w:rsid w:val="00F86FB9"/>
    <w:rsid w:val="00F914AD"/>
    <w:rsid w:val="00F92DF4"/>
    <w:rsid w:val="00FA0F93"/>
    <w:rsid w:val="00FA2FEC"/>
    <w:rsid w:val="00FA5B4A"/>
    <w:rsid w:val="00FA75E0"/>
    <w:rsid w:val="00FA7B6B"/>
    <w:rsid w:val="00FB1485"/>
    <w:rsid w:val="00FB4DCF"/>
    <w:rsid w:val="00FB5A21"/>
    <w:rsid w:val="00FC06DF"/>
    <w:rsid w:val="00FC0973"/>
    <w:rsid w:val="00FC2BB2"/>
    <w:rsid w:val="00FC442B"/>
    <w:rsid w:val="00FC5B75"/>
    <w:rsid w:val="00FC7FF1"/>
    <w:rsid w:val="00FD1531"/>
    <w:rsid w:val="00FD379C"/>
    <w:rsid w:val="00FD4CB0"/>
    <w:rsid w:val="00FD6E6F"/>
    <w:rsid w:val="00FE2A4D"/>
    <w:rsid w:val="00FE33DF"/>
    <w:rsid w:val="00FE3CE8"/>
    <w:rsid w:val="00FF031A"/>
    <w:rsid w:val="00FF2B1E"/>
    <w:rsid w:val="00FF37A5"/>
    <w:rsid w:val="00FF71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Angsana New"/>
        <w:lang w:val="en-US" w:eastAsia="en-US" w:bidi="th-TH"/>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F376E"/>
    <w:rPr>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6749E2"/>
    <w:pPr>
      <w:tabs>
        <w:tab w:val="center" w:pos="4153"/>
        <w:tab w:val="right" w:pos="8306"/>
      </w:tabs>
    </w:pPr>
  </w:style>
  <w:style w:type="paragraph" w:styleId="Footer">
    <w:name w:val="footer"/>
    <w:basedOn w:val="Normal"/>
    <w:link w:val="FooterChar"/>
    <w:uiPriority w:val="99"/>
    <w:rsid w:val="006749E2"/>
    <w:pPr>
      <w:tabs>
        <w:tab w:val="center" w:pos="4153"/>
        <w:tab w:val="right" w:pos="8306"/>
      </w:tabs>
    </w:pPr>
  </w:style>
  <w:style w:type="character" w:customStyle="1" w:styleId="HeaderChar">
    <w:name w:val="Header Char"/>
    <w:link w:val="Header"/>
    <w:uiPriority w:val="99"/>
    <w:rsid w:val="00E316DE"/>
    <w:rPr>
      <w:sz w:val="24"/>
      <w:szCs w:val="28"/>
    </w:rPr>
  </w:style>
  <w:style w:type="paragraph" w:styleId="BalloonText">
    <w:name w:val="Balloon Text"/>
    <w:basedOn w:val="Normal"/>
    <w:link w:val="BalloonTextChar"/>
    <w:rsid w:val="00E316DE"/>
    <w:rPr>
      <w:rFonts w:ascii="Tahoma" w:hAnsi="Tahoma"/>
      <w:sz w:val="16"/>
      <w:szCs w:val="20"/>
    </w:rPr>
  </w:style>
  <w:style w:type="character" w:customStyle="1" w:styleId="BalloonTextChar">
    <w:name w:val="Balloon Text Char"/>
    <w:link w:val="BalloonText"/>
    <w:rsid w:val="00E316DE"/>
    <w:rPr>
      <w:rFonts w:ascii="Tahoma" w:hAnsi="Tahoma"/>
      <w:sz w:val="16"/>
    </w:rPr>
  </w:style>
  <w:style w:type="character" w:customStyle="1" w:styleId="FooterChar">
    <w:name w:val="Footer Char"/>
    <w:link w:val="Footer"/>
    <w:uiPriority w:val="99"/>
    <w:rsid w:val="00E316DE"/>
    <w:rPr>
      <w:sz w:val="24"/>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Angsana New"/>
        <w:lang w:val="en-US" w:eastAsia="en-US" w:bidi="th-TH"/>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F376E"/>
    <w:rPr>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6749E2"/>
    <w:pPr>
      <w:tabs>
        <w:tab w:val="center" w:pos="4153"/>
        <w:tab w:val="right" w:pos="8306"/>
      </w:tabs>
    </w:pPr>
  </w:style>
  <w:style w:type="paragraph" w:styleId="Footer">
    <w:name w:val="footer"/>
    <w:basedOn w:val="Normal"/>
    <w:link w:val="FooterChar"/>
    <w:uiPriority w:val="99"/>
    <w:rsid w:val="006749E2"/>
    <w:pPr>
      <w:tabs>
        <w:tab w:val="center" w:pos="4153"/>
        <w:tab w:val="right" w:pos="8306"/>
      </w:tabs>
    </w:pPr>
  </w:style>
  <w:style w:type="character" w:customStyle="1" w:styleId="HeaderChar">
    <w:name w:val="Header Char"/>
    <w:link w:val="Header"/>
    <w:uiPriority w:val="99"/>
    <w:rsid w:val="00E316DE"/>
    <w:rPr>
      <w:sz w:val="24"/>
      <w:szCs w:val="28"/>
    </w:rPr>
  </w:style>
  <w:style w:type="paragraph" w:styleId="BalloonText">
    <w:name w:val="Balloon Text"/>
    <w:basedOn w:val="Normal"/>
    <w:link w:val="BalloonTextChar"/>
    <w:rsid w:val="00E316DE"/>
    <w:rPr>
      <w:rFonts w:ascii="Tahoma" w:hAnsi="Tahoma"/>
      <w:sz w:val="16"/>
      <w:szCs w:val="20"/>
    </w:rPr>
  </w:style>
  <w:style w:type="character" w:customStyle="1" w:styleId="BalloonTextChar">
    <w:name w:val="Balloon Text Char"/>
    <w:link w:val="BalloonText"/>
    <w:rsid w:val="00E316DE"/>
    <w:rPr>
      <w:rFonts w:ascii="Tahoma" w:hAnsi="Tahoma"/>
      <w:sz w:val="16"/>
    </w:rPr>
  </w:style>
  <w:style w:type="character" w:customStyle="1" w:styleId="FooterChar">
    <w:name w:val="Footer Char"/>
    <w:link w:val="Footer"/>
    <w:uiPriority w:val="99"/>
    <w:rsid w:val="00E316DE"/>
    <w:rPr>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4038997">
      <w:bodyDiv w:val="1"/>
      <w:marLeft w:val="0"/>
      <w:marRight w:val="0"/>
      <w:marTop w:val="0"/>
      <w:marBottom w:val="0"/>
      <w:divBdr>
        <w:top w:val="none" w:sz="0" w:space="0" w:color="auto"/>
        <w:left w:val="none" w:sz="0" w:space="0" w:color="auto"/>
        <w:bottom w:val="none" w:sz="0" w:space="0" w:color="auto"/>
        <w:right w:val="none" w:sz="0" w:space="0" w:color="auto"/>
      </w:divBdr>
    </w:div>
    <w:div w:id="1087995721">
      <w:bodyDiv w:val="1"/>
      <w:marLeft w:val="0"/>
      <w:marRight w:val="0"/>
      <w:marTop w:val="0"/>
      <w:marBottom w:val="0"/>
      <w:divBdr>
        <w:top w:val="none" w:sz="0" w:space="0" w:color="auto"/>
        <w:left w:val="none" w:sz="0" w:space="0" w:color="auto"/>
        <w:bottom w:val="none" w:sz="0" w:space="0" w:color="auto"/>
        <w:right w:val="none" w:sz="0" w:space="0" w:color="auto"/>
      </w:divBdr>
    </w:div>
    <w:div w:id="1437602899">
      <w:bodyDiv w:val="1"/>
      <w:marLeft w:val="0"/>
      <w:marRight w:val="0"/>
      <w:marTop w:val="0"/>
      <w:marBottom w:val="0"/>
      <w:divBdr>
        <w:top w:val="none" w:sz="0" w:space="0" w:color="auto"/>
        <w:left w:val="none" w:sz="0" w:space="0" w:color="auto"/>
        <w:bottom w:val="none" w:sz="0" w:space="0" w:color="auto"/>
        <w:right w:val="none" w:sz="0" w:space="0" w:color="auto"/>
      </w:divBdr>
    </w:div>
    <w:div w:id="2094618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34</Words>
  <Characters>19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Copyright Transfer Agreement (CTA)</vt:lpstr>
    </vt:vector>
  </TitlesOfParts>
  <Company/>
  <LinksUpToDate>false</LinksUpToDate>
  <CharactersWithSpaces>22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right Transfer Agreement (CTA)</dc:title>
  <dc:creator>PS</dc:creator>
  <cp:lastModifiedBy>HP Pro</cp:lastModifiedBy>
  <cp:revision>4</cp:revision>
  <cp:lastPrinted>2018-06-27T19:02:00Z</cp:lastPrinted>
  <dcterms:created xsi:type="dcterms:W3CDTF">2018-06-27T19:01:00Z</dcterms:created>
  <dcterms:modified xsi:type="dcterms:W3CDTF">2018-07-31T06:40:00Z</dcterms:modified>
</cp:coreProperties>
</file>